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DB8A2" w14:textId="5755F63E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3F7E78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3F7E78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3F7E78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Clinical</w:t>
      </w:r>
      <w:r w:rsidR="003F7E78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Cases</w:t>
      </w:r>
    </w:p>
    <w:p w14:paraId="1CC10F65" w14:textId="2ED97791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094</w:t>
      </w:r>
    </w:p>
    <w:p w14:paraId="357868F0" w14:textId="4F085A3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</w:p>
    <w:p w14:paraId="675E9175" w14:textId="77777777" w:rsidR="00652E1E" w:rsidRDefault="00652E1E">
      <w:pPr>
        <w:spacing w:line="360" w:lineRule="auto"/>
        <w:jc w:val="both"/>
      </w:pPr>
    </w:p>
    <w:p w14:paraId="31FF2047" w14:textId="13BAC756" w:rsidR="00652E1E" w:rsidRDefault="00000000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Allergic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ronchopulmonary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spergillosis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ith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arked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eripheral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lood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osinophilia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nd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ulmonary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osinophilia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ase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eport</w:t>
      </w:r>
    </w:p>
    <w:p w14:paraId="2386176A" w14:textId="77777777" w:rsidR="00652E1E" w:rsidRDefault="00652E1E">
      <w:pPr>
        <w:spacing w:line="360" w:lineRule="auto"/>
        <w:jc w:val="both"/>
      </w:pPr>
    </w:p>
    <w:p w14:paraId="6A3D0C41" w14:textId="29488AB5" w:rsidR="00652E1E" w:rsidRDefault="00000000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Zhang</w:t>
      </w:r>
      <w:r w:rsidR="003F7E7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XX</w:t>
      </w:r>
      <w:r w:rsidR="003F7E78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  <w:iCs/>
        </w:rPr>
        <w:t>et</w:t>
      </w:r>
      <w:r w:rsidR="003F7E78">
        <w:rPr>
          <w:rFonts w:ascii="Book Antiqua" w:hAnsi="Book Antiqua"/>
          <w:i/>
          <w:iCs/>
        </w:rPr>
        <w:t xml:space="preserve"> </w:t>
      </w:r>
      <w:r>
        <w:rPr>
          <w:rFonts w:ascii="Book Antiqua" w:hAnsi="Book Antiqua"/>
          <w:i/>
          <w:iCs/>
        </w:rPr>
        <w:t>al</w:t>
      </w:r>
      <w:r>
        <w:rPr>
          <w:rFonts w:ascii="Book Antiqua" w:hAnsi="Book Antiqua"/>
        </w:rPr>
        <w:t>.</w:t>
      </w:r>
      <w:r w:rsidR="003F7E7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llergic</w:t>
      </w:r>
      <w:r w:rsidR="003F7E7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bronchopulmonary</w:t>
      </w:r>
      <w:r w:rsidR="003F7E7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spergillosis</w:t>
      </w:r>
    </w:p>
    <w:p w14:paraId="430C1625" w14:textId="77777777" w:rsidR="00652E1E" w:rsidRDefault="00652E1E">
      <w:pPr>
        <w:spacing w:line="360" w:lineRule="auto"/>
        <w:jc w:val="both"/>
      </w:pPr>
    </w:p>
    <w:p w14:paraId="41BA5EEF" w14:textId="7A2E183F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Xiao-X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</w:t>
      </w:r>
      <w:r>
        <w:rPr>
          <w:rFonts w:ascii="Book Antiqua" w:eastAsia="Book Antiqua" w:hAnsi="Book Antiqua" w:cs="Book Antiqua" w:hint="eastAsia"/>
          <w:color w:val="000000"/>
        </w:rPr>
        <w:t>o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</w:t>
      </w:r>
      <w:r>
        <w:rPr>
          <w:rFonts w:ascii="Book Antiqua" w:eastAsia="Book Antiqua" w:hAnsi="Book Antiqua" w:cs="Book Antiqua" w:hint="eastAsia"/>
          <w:color w:val="000000"/>
        </w:rPr>
        <w:t>hou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i-H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-C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Qiu</w:t>
      </w:r>
      <w:proofErr w:type="spellEnd"/>
      <w:r>
        <w:rPr>
          <w:rFonts w:ascii="Book Antiqua" w:eastAsia="Book Antiqua" w:hAnsi="Book Antiqua" w:cs="Book Antiqua"/>
          <w:color w:val="000000"/>
        </w:rPr>
        <w:t>-Yu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</w:p>
    <w:p w14:paraId="25D8DA55" w14:textId="77777777" w:rsidR="00652E1E" w:rsidRDefault="00652E1E">
      <w:pPr>
        <w:spacing w:line="360" w:lineRule="auto"/>
        <w:jc w:val="both"/>
      </w:pPr>
    </w:p>
    <w:p w14:paraId="0B3CAAC0" w14:textId="78278CF3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Xiao-Xi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ang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ergency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Medicine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ij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iendship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ili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pit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Beijing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050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316F403F" w14:textId="77777777" w:rsidR="00652E1E" w:rsidRDefault="00652E1E">
      <w:pPr>
        <w:spacing w:line="360" w:lineRule="auto"/>
        <w:jc w:val="both"/>
      </w:pPr>
    </w:p>
    <w:p w14:paraId="14008915" w14:textId="710B9215" w:rsidR="00652E1E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R</w:t>
      </w:r>
      <w:r>
        <w:rPr>
          <w:rFonts w:ascii="Book Antiqua" w:eastAsia="Book Antiqua" w:hAnsi="Book Antiqua" w:cs="Book Antiqua" w:hint="eastAsia"/>
          <w:b/>
          <w:bCs/>
          <w:color w:val="000000"/>
        </w:rPr>
        <w:t>ong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</w:t>
      </w:r>
      <w:r>
        <w:rPr>
          <w:rFonts w:ascii="Book Antiqua" w:eastAsia="Book Antiqua" w:hAnsi="Book Antiqua" w:cs="Book Antiqua" w:hint="eastAsia"/>
          <w:b/>
          <w:bCs/>
          <w:color w:val="000000"/>
        </w:rPr>
        <w:t>hou</w:t>
      </w:r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eep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k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ij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191,</w:t>
      </w:r>
      <w:r w:rsidR="003F7E78">
        <w:rPr>
          <w:rFonts w:ascii="Book Antiqua" w:eastAsia="Book Antiqua" w:hAnsi="Book Antiqua" w:cs="Book Antiqua" w:hint="eastAsi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73979616" w14:textId="77777777" w:rsidR="00652E1E" w:rsidRDefault="00652E1E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</w:p>
    <w:p w14:paraId="1965B152" w14:textId="02B581DC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Jing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Yang,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y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k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r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ij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191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6D505CD8" w14:textId="77777777" w:rsidR="00652E1E" w:rsidRDefault="00652E1E">
      <w:pPr>
        <w:spacing w:line="360" w:lineRule="auto"/>
        <w:jc w:val="both"/>
      </w:pPr>
    </w:p>
    <w:p w14:paraId="3F06C44D" w14:textId="25F0A652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Zi-Han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an,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en-Cen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u,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Qiu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-Yu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,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ira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bookmarkStart w:id="0" w:name="_Hlk95292157"/>
      <w:r>
        <w:rPr>
          <w:rFonts w:ascii="Book Antiqua" w:eastAsia="Book Antiqua" w:hAnsi="Book Antiqua" w:cs="Book Antiqua"/>
          <w:color w:val="000000"/>
        </w:rPr>
        <w:t>Pek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r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</w:t>
      </w:r>
      <w:bookmarkEnd w:id="0"/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ij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191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01A5A54E" w14:textId="77777777" w:rsidR="00652E1E" w:rsidRDefault="00652E1E">
      <w:pPr>
        <w:spacing w:line="360" w:lineRule="auto"/>
        <w:jc w:val="both"/>
      </w:pPr>
    </w:p>
    <w:p w14:paraId="4AC340F5" w14:textId="5A6F496C" w:rsidR="00652E1E" w:rsidRDefault="00000000">
      <w:pPr>
        <w:spacing w:line="360" w:lineRule="auto"/>
        <w:jc w:val="both"/>
        <w:rPr>
          <w:rFonts w:ascii="Book Antiqua" w:eastAsia="宋体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X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ib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ct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t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manuscript</w:t>
      </w:r>
      <w:r>
        <w:rPr>
          <w:rFonts w:ascii="Book Antiqua" w:eastAsia="Book Antiqua" w:hAnsi="Book Antiqua" w:cs="Book Antiqua"/>
          <w:color w:val="000000"/>
        </w:rPr>
        <w:t>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ib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cting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ou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ib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t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ussion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</w:t>
      </w:r>
      <w:r>
        <w:rPr>
          <w:rFonts w:ascii="Book Antiqua" w:eastAsia="Book Antiqua" w:hAnsi="Book Antiqua" w:cs="Book Antiqua" w:hint="eastAsia"/>
          <w:color w:val="000000"/>
        </w:rPr>
        <w:t>o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ib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y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at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ib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ct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ctures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ib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hensive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ign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mework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y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g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nguage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approv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</w:t>
      </w:r>
      <w:r w:rsidR="0054541B">
        <w:rPr>
          <w:rFonts w:ascii="Book Antiqua" w:eastAsia="Book Antiqua" w:hAnsi="Book Antiqua" w:cs="Book Antiqua"/>
          <w:color w:val="000000"/>
        </w:rPr>
        <w:t xml:space="preserve">; </w:t>
      </w:r>
      <w:r w:rsidR="00832A46" w:rsidRPr="00832A46">
        <w:rPr>
          <w:rFonts w:ascii="Book Antiqua" w:eastAsia="Book Antiqua" w:hAnsi="Book Antiqua" w:cs="Book Antiqua"/>
          <w:color w:val="000000"/>
        </w:rPr>
        <w:t>L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54541B">
        <w:rPr>
          <w:rFonts w:ascii="Book Antiqua" w:eastAsia="Book Antiqua" w:hAnsi="Book Antiqua" w:cs="Book Antiqua"/>
          <w:color w:val="000000"/>
        </w:rPr>
        <w:t xml:space="preserve">QY </w:t>
      </w:r>
      <w:r w:rsidR="00832A46" w:rsidRPr="00832A46">
        <w:rPr>
          <w:rFonts w:ascii="Book Antiqua" w:eastAsia="Book Antiqua" w:hAnsi="Book Antiqua" w:cs="Book Antiqua" w:hint="eastAsi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32A46">
        <w:rPr>
          <w:rFonts w:ascii="Book Antiqua" w:eastAsia="Book Antiqua" w:hAnsi="Book Antiqua" w:cs="Book Antiqua"/>
          <w:color w:val="000000"/>
        </w:rPr>
        <w:t>Wu</w:t>
      </w:r>
      <w:r w:rsidR="0054541B">
        <w:rPr>
          <w:rFonts w:ascii="Book Antiqua" w:eastAsia="Book Antiqua" w:hAnsi="Book Antiqua" w:cs="Book Antiqua"/>
          <w:color w:val="000000"/>
        </w:rPr>
        <w:t xml:space="preserve"> CC</w:t>
      </w:r>
      <w:r w:rsidR="00832A46" w:rsidRPr="00832A46"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32A46">
        <w:rPr>
          <w:rFonts w:ascii="Book Antiqua" w:eastAsia="Book Antiqua" w:hAnsi="Book Antiqua" w:cs="Book Antiqua"/>
          <w:color w:val="000000"/>
        </w:rPr>
        <w:t>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32A46">
        <w:rPr>
          <w:rFonts w:ascii="Book Antiqua" w:eastAsia="Book Antiqua" w:hAnsi="Book Antiqua" w:cs="Book Antiqua"/>
          <w:color w:val="000000"/>
        </w:rPr>
        <w:t>c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32A46">
        <w:rPr>
          <w:rFonts w:ascii="Book Antiqua" w:eastAsia="Book Antiqua" w:hAnsi="Book Antiqua" w:cs="Book Antiqua"/>
          <w:color w:val="000000"/>
        </w:rPr>
        <w:t>correspondent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32A46">
        <w:rPr>
          <w:rFonts w:ascii="Book Antiqua" w:eastAsia="Book Antiqua" w:hAnsi="Book Antiqua" w:cs="Book Antiqua"/>
          <w:color w:val="000000"/>
        </w:rPr>
        <w:t>a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32A46">
        <w:rPr>
          <w:rFonts w:ascii="Book Antiqua" w:eastAsia="Book Antiqua" w:hAnsi="Book Antiqua" w:cs="Book Antiqua"/>
          <w:color w:val="000000"/>
        </w:rPr>
        <w:t>responsib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32A46"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832A46" w:rsidRPr="00832A46">
        <w:rPr>
          <w:rFonts w:ascii="Book Antiqua" w:eastAsia="Book Antiqua" w:hAnsi="Book Antiqua" w:cs="Book Antiqua"/>
          <w:color w:val="000000"/>
        </w:rPr>
        <w:t>th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832A46">
        <w:rPr>
          <w:rFonts w:ascii="Book Antiqua" w:eastAsia="宋体" w:hAnsi="Book Antiqua" w:cs="Book Antiqua" w:hint="eastAsia"/>
          <w:color w:val="000000"/>
          <w:lang w:eastAsia="zh-CN"/>
        </w:rPr>
        <w:t>manuscript.</w:t>
      </w:r>
    </w:p>
    <w:p w14:paraId="10B204E1" w14:textId="1871E4D6" w:rsidR="0062267C" w:rsidRDefault="0062267C">
      <w:pPr>
        <w:spacing w:line="360" w:lineRule="auto"/>
        <w:jc w:val="both"/>
        <w:rPr>
          <w:rFonts w:ascii="Book Antiqua" w:eastAsia="宋体" w:hAnsi="Book Antiqua" w:cs="Book Antiqua"/>
          <w:color w:val="000000"/>
          <w:lang w:eastAsia="zh-CN"/>
        </w:rPr>
      </w:pPr>
    </w:p>
    <w:p w14:paraId="04B26FDC" w14:textId="00C1E522" w:rsidR="0062267C" w:rsidRPr="00832A46" w:rsidRDefault="0062267C" w:rsidP="0062267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2206F2">
        <w:rPr>
          <w:rFonts w:ascii="Book Antiqua" w:eastAsia="Book Antiqua" w:hAnsi="Book Antiqua" w:cs="Book Antiqua"/>
          <w:b/>
          <w:bCs/>
          <w:color w:val="000000"/>
        </w:rPr>
        <w:t>Supported by</w:t>
      </w:r>
      <w:r w:rsidRPr="002206F2">
        <w:rPr>
          <w:rFonts w:ascii="Book Antiqua" w:eastAsia="Book Antiqua" w:hAnsi="Book Antiqua" w:cs="Book Antiqua"/>
          <w:color w:val="000000"/>
        </w:rPr>
        <w:t xml:space="preserve"> the National Natural Science Foundation of China, No.</w:t>
      </w:r>
      <w:ins w:id="1" w:author="BPG Wang,Jin-Lei" w:date="2023-03-20T17:04:00Z">
        <w:r w:rsidR="0054541B">
          <w:rPr>
            <w:rFonts w:ascii="Book Antiqua" w:eastAsia="Book Antiqua" w:hAnsi="Book Antiqua" w:cs="Book Antiqua"/>
            <w:color w:val="000000"/>
          </w:rPr>
          <w:t xml:space="preserve"> </w:t>
        </w:r>
      </w:ins>
      <w:r w:rsidRPr="002206F2">
        <w:rPr>
          <w:rFonts w:ascii="Book Antiqua" w:eastAsia="Book Antiqua" w:hAnsi="Book Antiqua" w:cs="Book Antiqua"/>
          <w:color w:val="000000"/>
        </w:rPr>
        <w:t xml:space="preserve">81900641; the Research Funding of Peking University, </w:t>
      </w:r>
      <w:ins w:id="2" w:author="BPG Wang,Jin-Lei" w:date="2023-03-20T17:04:00Z">
        <w:r w:rsidR="0054541B">
          <w:rPr>
            <w:rFonts w:ascii="Book Antiqua" w:eastAsia="Book Antiqua" w:hAnsi="Book Antiqua" w:cs="Book Antiqua"/>
            <w:color w:val="000000"/>
          </w:rPr>
          <w:t xml:space="preserve">No. </w:t>
        </w:r>
      </w:ins>
      <w:r w:rsidRPr="002206F2">
        <w:rPr>
          <w:rFonts w:ascii="Book Antiqua" w:eastAsia="Book Antiqua" w:hAnsi="Book Antiqua" w:cs="Book Antiqua"/>
          <w:color w:val="000000"/>
        </w:rPr>
        <w:t xml:space="preserve">BMU2021MX020, </w:t>
      </w:r>
      <w:ins w:id="3" w:author="BPG Wang,Jin-Lei" w:date="2023-03-20T17:04:00Z">
        <w:r w:rsidR="0054541B">
          <w:rPr>
            <w:rFonts w:ascii="Book Antiqua" w:eastAsia="Book Antiqua" w:hAnsi="Book Antiqua" w:cs="Book Antiqua"/>
            <w:color w:val="000000"/>
          </w:rPr>
          <w:t xml:space="preserve">No. </w:t>
        </w:r>
      </w:ins>
      <w:r w:rsidRPr="002206F2">
        <w:rPr>
          <w:rFonts w:ascii="Book Antiqua" w:eastAsia="Book Antiqua" w:hAnsi="Book Antiqua" w:cs="Book Antiqua"/>
          <w:color w:val="000000"/>
        </w:rPr>
        <w:t>BMU2022MX008.</w:t>
      </w:r>
    </w:p>
    <w:p w14:paraId="3F9FC382" w14:textId="77777777" w:rsidR="00652E1E" w:rsidRDefault="00652E1E">
      <w:pPr>
        <w:spacing w:line="360" w:lineRule="auto"/>
        <w:jc w:val="both"/>
      </w:pPr>
    </w:p>
    <w:p w14:paraId="25692A25" w14:textId="2960CCBD" w:rsidR="00652E1E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Qiu</w:t>
      </w:r>
      <w:proofErr w:type="spellEnd"/>
      <w:r w:rsidR="003F7E78">
        <w:rPr>
          <w:rFonts w:ascii="Book Antiqua" w:hAnsi="Book Antiqua" w:cs="Book Antiqua"/>
          <w:b/>
          <w:bCs/>
          <w:color w:val="000000"/>
          <w:lang w:eastAsia="zh-CN"/>
        </w:rPr>
        <w:t>-</w:t>
      </w:r>
      <w:r>
        <w:rPr>
          <w:rFonts w:ascii="Book Antiqua" w:eastAsia="Book Antiqua" w:hAnsi="Book Antiqua" w:cs="Book Antiqua"/>
          <w:b/>
          <w:bCs/>
          <w:color w:val="000000"/>
        </w:rPr>
        <w:t>Yu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,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</w:t>
      </w:r>
      <w:r w:rsidR="00746D5A">
        <w:rPr>
          <w:rFonts w:ascii="Book Antiqua" w:eastAsia="Book Antiqua" w:hAnsi="Book Antiqua" w:cs="Book Antiqua"/>
          <w:b/>
          <w:bCs/>
          <w:color w:val="000000"/>
        </w:rPr>
        <w:t>,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b/>
          <w:bCs/>
          <w:color w:val="000000"/>
        </w:rPr>
        <w:t>Chief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Depar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Respira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Crit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Ca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Medicin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Pek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Universit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Thir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Hospital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No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49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Nor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Gard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Rd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46D5A" w:rsidRPr="00746D5A">
        <w:rPr>
          <w:rFonts w:ascii="Book Antiqua" w:eastAsia="Book Antiqua" w:hAnsi="Book Antiqua" w:cs="Book Antiqua"/>
          <w:color w:val="000000"/>
        </w:rPr>
        <w:t>Haidian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District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Beij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100191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46D5A" w:rsidRPr="00746D5A">
        <w:rPr>
          <w:rFonts w:ascii="Book Antiqua" w:eastAsia="Book Antiqua" w:hAnsi="Book Antiqua" w:cs="Book Antiqua"/>
          <w:color w:val="000000"/>
        </w:rPr>
        <w:t>China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hyperlink r:id="rId7" w:history="1">
        <w:r w:rsidR="00746D5A" w:rsidRPr="004A7B93">
          <w:rPr>
            <w:rStyle w:val="ac"/>
            <w:rFonts w:ascii="Book Antiqua" w:eastAsia="Book Antiqua" w:hAnsi="Book Antiqua" w:cs="Book Antiqua"/>
          </w:rPr>
          <w:t>liqiuyu00@bjmu.edu.cn</w:t>
        </w:r>
      </w:hyperlink>
    </w:p>
    <w:p w14:paraId="1E4E4F74" w14:textId="77777777" w:rsidR="00746D5A" w:rsidRDefault="00746D5A">
      <w:pPr>
        <w:spacing w:line="360" w:lineRule="auto"/>
        <w:jc w:val="both"/>
      </w:pPr>
    </w:p>
    <w:p w14:paraId="4E8294FF" w14:textId="1FAEA8E6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ptemb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029AE663" w14:textId="0638FE3A" w:rsidR="00652E1E" w:rsidRPr="00746D5A" w:rsidRDefault="00000000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mb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0B851F16" w14:textId="5B9CCBE8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4" w:author="BPG Wang,Jin-Lei" w:date="2023-03-20T17:05:00Z">
        <w:r w:rsidR="0054541B" w:rsidRPr="0054541B">
          <w:rPr>
            <w:rFonts w:ascii="Book Antiqua" w:eastAsia="Book Antiqua" w:hAnsi="Book Antiqua" w:cs="Book Antiqua"/>
            <w:color w:val="000000"/>
          </w:rPr>
          <w:t>March 20, 2023</w:t>
        </w:r>
      </w:ins>
    </w:p>
    <w:p w14:paraId="0D064E8A" w14:textId="00921F42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45FFA970" w14:textId="77777777" w:rsidR="00652E1E" w:rsidRDefault="00652E1E">
      <w:pPr>
        <w:spacing w:line="360" w:lineRule="auto"/>
        <w:jc w:val="both"/>
      </w:pPr>
    </w:p>
    <w:p w14:paraId="7C1409CD" w14:textId="77777777" w:rsidR="00652E1E" w:rsidRDefault="00652E1E">
      <w:pPr>
        <w:spacing w:line="360" w:lineRule="auto"/>
        <w:jc w:val="both"/>
      </w:pPr>
    </w:p>
    <w:p w14:paraId="27C8E7CC" w14:textId="7777777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bstract</w:t>
      </w:r>
    </w:p>
    <w:p w14:paraId="61714D5B" w14:textId="7777777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ACKGROUND</w:t>
      </w:r>
    </w:p>
    <w:p w14:paraId="52B18A81" w14:textId="471C0958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llerg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rgill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BPA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-rel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z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rwa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umigatus</w:t>
      </w:r>
      <w:r>
        <w:rPr>
          <w:rFonts w:ascii="Book Antiqua" w:eastAsia="Book Antiqua" w:hAnsi="Book Antiqua" w:cs="Book Antiqua"/>
          <w:color w:val="000000"/>
        </w:rPr>
        <w:t>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dow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ectasi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logical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logical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yp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berculosi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.</w:t>
      </w:r>
    </w:p>
    <w:p w14:paraId="001B46AB" w14:textId="77777777" w:rsidR="00652E1E" w:rsidRDefault="00652E1E">
      <w:pPr>
        <w:spacing w:line="360" w:lineRule="auto"/>
        <w:jc w:val="both"/>
      </w:pPr>
    </w:p>
    <w:p w14:paraId="3172AC65" w14:textId="11F7F1D8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Y</w:t>
      </w:r>
    </w:p>
    <w:p w14:paraId="174C60DB" w14:textId="0AE943BA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-year-ol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ezing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gh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pher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a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u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ograph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iltration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significa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v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d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site-endem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sit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v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g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cobacter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mpor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ation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-induc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y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patholog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m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nulomat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lyangiit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GPA)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gG4-rel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umigatus</w:t>
      </w:r>
      <w:r>
        <w:rPr>
          <w:rFonts w:ascii="Book Antiqua" w:eastAsia="Book Antiqua" w:hAnsi="Book Antiqua" w:cs="Book Antiqua"/>
          <w:color w:val="000000"/>
        </w:rPr>
        <w:t>-specif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globul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(Ig)</w:t>
      </w:r>
      <w:r>
        <w:rPr>
          <w:rFonts w:ascii="Book Antiqua" w:eastAsia="Book Antiqua" w:hAnsi="Book Antiqua" w:cs="Book Antiqua"/>
          <w:color w:val="000000"/>
        </w:rPr>
        <w:t>E.</w:t>
      </w:r>
      <w:r w:rsidR="003F7E78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-rel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atio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.</w:t>
      </w:r>
    </w:p>
    <w:p w14:paraId="682C8254" w14:textId="77777777" w:rsidR="00652E1E" w:rsidRDefault="00652E1E">
      <w:pPr>
        <w:spacing w:line="360" w:lineRule="auto"/>
        <w:jc w:val="both"/>
      </w:pPr>
    </w:p>
    <w:p w14:paraId="0E90C961" w14:textId="7777777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ONCLUSION</w:t>
      </w:r>
    </w:p>
    <w:p w14:paraId="638A4130" w14:textId="309D1A45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sibilit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iltr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dow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ectasi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umigatus</w:t>
      </w:r>
      <w:r>
        <w:rPr>
          <w:rFonts w:ascii="Book Antiqua" w:eastAsia="Book Antiqua" w:hAnsi="Book Antiqua" w:cs="Book Antiqua"/>
          <w:color w:val="000000"/>
        </w:rPr>
        <w:t>-specif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Ig</w:t>
      </w:r>
      <w:r>
        <w:rPr>
          <w:rFonts w:ascii="Book Antiqua" w:eastAsia="Book Antiqua" w:hAnsi="Book Antiqua" w:cs="Book Antiqua"/>
          <w:color w:val="000000"/>
        </w:rPr>
        <w:t>G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v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oi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diagnosis.</w:t>
      </w:r>
    </w:p>
    <w:p w14:paraId="49F3BC0F" w14:textId="77777777" w:rsidR="00652E1E" w:rsidRDefault="00652E1E">
      <w:pPr>
        <w:spacing w:line="360" w:lineRule="auto"/>
        <w:jc w:val="both"/>
      </w:pPr>
    </w:p>
    <w:p w14:paraId="26825B53" w14:textId="6EE2B58A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rg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rgillosis</w:t>
      </w:r>
      <w:r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</w:t>
      </w:r>
      <w:r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rgillus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</w:p>
    <w:p w14:paraId="71F64AC1" w14:textId="77777777" w:rsidR="00652E1E" w:rsidRDefault="00652E1E">
      <w:pPr>
        <w:spacing w:line="360" w:lineRule="auto"/>
        <w:jc w:val="both"/>
      </w:pPr>
    </w:p>
    <w:p w14:paraId="109EB285" w14:textId="7E9B0022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Zha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</w:t>
      </w:r>
      <w:r w:rsidR="00787FA0">
        <w:rPr>
          <w:rFonts w:ascii="Book Antiqua" w:eastAsia="Book Antiqua" w:hAnsi="Book Antiqua" w:cs="Book Antiqua"/>
          <w:color w:val="000000"/>
        </w:rPr>
        <w:t>X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87FA0">
        <w:rPr>
          <w:rFonts w:ascii="Book Antiqua" w:eastAsia="Book Antiqua" w:hAnsi="Book Antiqua" w:cs="Book Antiqua"/>
          <w:color w:val="000000"/>
        </w:rPr>
        <w:t>Zhou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 w:rsidR="00787FA0">
        <w:rPr>
          <w:rFonts w:ascii="Book Antiqua" w:eastAsia="Book Antiqua" w:hAnsi="Book Antiqua" w:cs="Book Antiqua"/>
          <w:color w:val="000000"/>
        </w:rPr>
        <w:t>R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787FA0">
        <w:rPr>
          <w:rFonts w:ascii="Book Antiqua" w:eastAsia="Book Antiqua" w:hAnsi="Book Antiqua" w:cs="Book Antiqua"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</w:t>
      </w:r>
      <w:r w:rsidR="00787FA0">
        <w:rPr>
          <w:rFonts w:ascii="Book Antiqua" w:eastAsia="Book Antiqua" w:hAnsi="Book Antiqua" w:cs="Book Antiqua"/>
          <w:color w:val="000000"/>
        </w:rPr>
        <w:t>Y</w:t>
      </w:r>
      <w:r>
        <w:rPr>
          <w:rFonts w:ascii="Book Antiqua" w:eastAsia="Book Antiqua" w:hAnsi="Book Antiqua" w:cs="Book Antiqua"/>
          <w:color w:val="000000"/>
        </w:rPr>
        <w:t>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 w:hint="eastAsia"/>
          <w:color w:val="000000"/>
        </w:rPr>
        <w:t>Allergic</w:t>
      </w:r>
      <w:r w:rsidR="003F7E78">
        <w:rPr>
          <w:rFonts w:ascii="Book Antiqua" w:eastAsia="Book Antiqua" w:hAnsi="Book Antiqua" w:cs="Book Antiqua" w:hint="eastAsia"/>
          <w:color w:val="000000"/>
        </w:rPr>
        <w:t xml:space="preserve"> </w:t>
      </w:r>
      <w:r>
        <w:rPr>
          <w:rFonts w:ascii="Book Antiqua" w:eastAsia="Book Antiqua" w:hAnsi="Book Antiqua" w:cs="Book Antiqua" w:hint="eastAsia"/>
          <w:color w:val="000000"/>
        </w:rPr>
        <w:t>bronchopulmonary</w:t>
      </w:r>
      <w:r w:rsidR="003F7E78">
        <w:rPr>
          <w:rFonts w:ascii="Book Antiqua" w:eastAsia="Book Antiqua" w:hAnsi="Book Antiqua" w:cs="Book Antiqua" w:hint="eastAsia"/>
          <w:color w:val="000000"/>
        </w:rPr>
        <w:t xml:space="preserve"> </w:t>
      </w:r>
      <w:r>
        <w:rPr>
          <w:rFonts w:ascii="Book Antiqua" w:eastAsia="Book Antiqua" w:hAnsi="Book Antiqua" w:cs="Book Antiqua" w:hint="eastAsia"/>
          <w:color w:val="000000"/>
        </w:rPr>
        <w:t>aspergillosis</w:t>
      </w:r>
      <w:r w:rsidR="003F7E78">
        <w:rPr>
          <w:rFonts w:ascii="Book Antiqua" w:eastAsia="Book Antiqua" w:hAnsi="Book Antiqua" w:cs="Book Antiqua" w:hint="eastAsia"/>
          <w:color w:val="000000"/>
        </w:rPr>
        <w:t xml:space="preserve"> </w:t>
      </w:r>
      <w:r>
        <w:rPr>
          <w:rFonts w:ascii="Book Antiqua" w:eastAsia="Book Antiqua" w:hAnsi="Book Antiqua" w:cs="Book Antiqua" w:hint="eastAsia"/>
          <w:color w:val="000000"/>
        </w:rPr>
        <w:t>with</w:t>
      </w:r>
      <w:r w:rsidR="003F7E78">
        <w:rPr>
          <w:rFonts w:ascii="Book Antiqua" w:eastAsia="Book Antiqua" w:hAnsi="Book Antiqua" w:cs="Book Antiqua" w:hint="eastAsia"/>
          <w:color w:val="000000"/>
        </w:rPr>
        <w:t xml:space="preserve"> </w:t>
      </w:r>
      <w:r>
        <w:rPr>
          <w:rFonts w:ascii="Book Antiqua" w:eastAsia="Book Antiqua" w:hAnsi="Book Antiqua" w:cs="Book Antiqua" w:hint="eastAsia"/>
          <w:color w:val="000000"/>
        </w:rPr>
        <w:t>marked</w:t>
      </w:r>
      <w:r w:rsidR="003F7E78">
        <w:rPr>
          <w:rFonts w:ascii="Book Antiqua" w:eastAsia="Book Antiqua" w:hAnsi="Book Antiqua" w:cs="Book Antiqua" w:hint="eastAsia"/>
          <w:color w:val="000000"/>
        </w:rPr>
        <w:t xml:space="preserve"> </w:t>
      </w:r>
      <w:r>
        <w:rPr>
          <w:rFonts w:ascii="Book Antiqua" w:eastAsia="Book Antiqua" w:hAnsi="Book Antiqua" w:cs="Book Antiqua" w:hint="eastAsia"/>
          <w:color w:val="000000"/>
        </w:rPr>
        <w:t>peripheral</w:t>
      </w:r>
      <w:r w:rsidR="003F7E78">
        <w:rPr>
          <w:rFonts w:ascii="Book Antiqua" w:eastAsia="Book Antiqua" w:hAnsi="Book Antiqua" w:cs="Book Antiqua" w:hint="eastAsia"/>
          <w:color w:val="000000"/>
        </w:rPr>
        <w:t xml:space="preserve"> </w:t>
      </w:r>
      <w:r>
        <w:rPr>
          <w:rFonts w:ascii="Book Antiqua" w:eastAsia="Book Antiqua" w:hAnsi="Book Antiqua" w:cs="Book Antiqua" w:hint="eastAsia"/>
          <w:color w:val="000000"/>
        </w:rPr>
        <w:t>blood</w:t>
      </w:r>
      <w:r w:rsidR="003F7E78">
        <w:rPr>
          <w:rFonts w:ascii="Book Antiqua" w:eastAsia="Book Antiqua" w:hAnsi="Book Antiqua" w:cs="Book Antiqua" w:hint="eastAsia"/>
          <w:color w:val="000000"/>
        </w:rPr>
        <w:t xml:space="preserve"> </w:t>
      </w:r>
      <w:r>
        <w:rPr>
          <w:rFonts w:ascii="Book Antiqua" w:eastAsia="Book Antiqua" w:hAnsi="Book Antiqua" w:cs="Book Antiqua" w:hint="eastAsia"/>
          <w:color w:val="000000"/>
        </w:rPr>
        <w:t>eosinophilia</w:t>
      </w:r>
      <w:r w:rsidR="003F7E78">
        <w:rPr>
          <w:rFonts w:ascii="Book Antiqua" w:eastAsia="Book Antiqua" w:hAnsi="Book Antiqua" w:cs="Book Antiqua" w:hint="eastAsia"/>
          <w:color w:val="000000"/>
        </w:rPr>
        <w:t xml:space="preserve"> </w:t>
      </w:r>
      <w:r>
        <w:rPr>
          <w:rFonts w:ascii="Book Antiqua" w:eastAsia="Book Antiqua" w:hAnsi="Book Antiqua" w:cs="Book Antiqua" w:hint="eastAsia"/>
          <w:color w:val="000000"/>
        </w:rPr>
        <w:t>and</w:t>
      </w:r>
      <w:r w:rsidR="003F7E78">
        <w:rPr>
          <w:rFonts w:ascii="Book Antiqua" w:eastAsia="Book Antiqua" w:hAnsi="Book Antiqua" w:cs="Book Antiqua" w:hint="eastAsia"/>
          <w:color w:val="000000"/>
        </w:rPr>
        <w:t xml:space="preserve"> </w:t>
      </w:r>
      <w:r>
        <w:rPr>
          <w:rFonts w:ascii="Book Antiqua" w:eastAsia="Book Antiqua" w:hAnsi="Book Antiqua" w:cs="Book Antiqua" w:hint="eastAsia"/>
          <w:color w:val="000000"/>
        </w:rPr>
        <w:t>pulmonary</w:t>
      </w:r>
      <w:r w:rsidR="003F7E78">
        <w:rPr>
          <w:rFonts w:ascii="Book Antiqua" w:eastAsia="Book Antiqua" w:hAnsi="Book Antiqua" w:cs="Book Antiqua" w:hint="eastAsia"/>
          <w:color w:val="000000"/>
        </w:rPr>
        <w:t xml:space="preserve"> </w:t>
      </w:r>
      <w:r>
        <w:rPr>
          <w:rFonts w:ascii="Book Antiqua" w:eastAsia="Book Antiqua" w:hAnsi="Book Antiqua" w:cs="Book Antiqua" w:hint="eastAsia"/>
          <w:color w:val="000000"/>
        </w:rPr>
        <w:t>eosinophilia</w:t>
      </w:r>
      <w:r>
        <w:rPr>
          <w:rFonts w:ascii="Book Antiqua" w:eastAsia="Book Antiqua" w:hAnsi="Book Antiqua" w:cs="Book Antiqua"/>
          <w:color w:val="000000"/>
        </w:rPr>
        <w:t>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3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</w:t>
      </w:r>
    </w:p>
    <w:p w14:paraId="33335B14" w14:textId="77777777" w:rsidR="00652E1E" w:rsidRDefault="00652E1E">
      <w:pPr>
        <w:spacing w:line="360" w:lineRule="auto"/>
        <w:jc w:val="both"/>
      </w:pPr>
    </w:p>
    <w:p w14:paraId="5439E209" w14:textId="79FDC13C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ly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rg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rgill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BPA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iltrat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ectasi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globul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(Ig)</w:t>
      </w:r>
      <w:r>
        <w:rPr>
          <w:rFonts w:ascii="Book Antiqua" w:eastAsia="Book Antiqua" w:hAnsi="Book Antiqua" w:cs="Book Antiqua"/>
          <w:color w:val="000000"/>
        </w:rPr>
        <w:t>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>
        <w:rPr>
          <w:rFonts w:ascii="Book Antiqua" w:eastAsia="Book Antiqua" w:hAnsi="Book Antiqua" w:cs="Book Antiqua"/>
          <w:color w:val="000000"/>
        </w:rPr>
        <w:t>)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umigatus</w:t>
      </w:r>
      <w:r>
        <w:rPr>
          <w:rFonts w:ascii="Book Antiqua" w:eastAsia="Book Antiqua" w:hAnsi="Book Antiqua" w:cs="Book Antiqua"/>
          <w:color w:val="000000"/>
        </w:rPr>
        <w:t>-specif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Ig</w:t>
      </w:r>
      <w:r>
        <w:rPr>
          <w:rFonts w:ascii="Book Antiqua" w:eastAsia="Book Antiqua" w:hAnsi="Book Antiqua" w:cs="Book Antiqua"/>
          <w:color w:val="000000"/>
        </w:rPr>
        <w:t>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.</w:t>
      </w:r>
    </w:p>
    <w:p w14:paraId="4BA14FF5" w14:textId="77777777" w:rsidR="00652E1E" w:rsidRDefault="00652E1E">
      <w:pPr>
        <w:spacing w:line="360" w:lineRule="auto"/>
        <w:jc w:val="both"/>
      </w:pPr>
    </w:p>
    <w:p w14:paraId="068537EF" w14:textId="7777777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3FBF7BB4" w14:textId="0116F7F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llerg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rgill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BPA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-rel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rwa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z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umigatus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dow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ectasi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ve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diagno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ly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corticoid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reversib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ximate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5%</w:t>
      </w:r>
      <w:r>
        <w:rPr>
          <w:rFonts w:ascii="Book Antiqua" w:eastAsia="Book Antiqua" w:hAnsi="Book Antiqua" w:cs="Book Antiqua"/>
          <w:color w:val="00000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re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globul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g</w:t>
      </w:r>
      <w:r>
        <w:rPr>
          <w:rFonts w:ascii="Book Antiqua" w:eastAsia="宋体" w:hAnsi="Book Antiqua" w:cs="Book Antiqua" w:hint="eastAsia"/>
          <w:color w:val="000000"/>
          <w:lang w:eastAsia="zh-CN"/>
        </w:rPr>
        <w:t>)</w:t>
      </w:r>
      <w:r>
        <w:rPr>
          <w:rFonts w:ascii="Book Antiqua" w:eastAsia="Book Antiqua" w:hAnsi="Book Antiqua" w:cs="Book Antiqua"/>
          <w:color w:val="000000"/>
        </w:rPr>
        <w:t>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g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ear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al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rgill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res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brosi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al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rgill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r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iz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rway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it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nterstitium</w:t>
      </w:r>
      <w:proofErr w:type="spellEnd"/>
      <w:r>
        <w:rPr>
          <w:rFonts w:ascii="Book Antiqua" w:eastAsia="Book Antiqua" w:hAnsi="Book Antiqua" w:cs="Book Antiqua"/>
          <w:color w:val="000000"/>
        </w:rPr>
        <w:t>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tion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sensitivit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tion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gG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Ig</w:t>
      </w:r>
      <w:r>
        <w:rPr>
          <w:rFonts w:ascii="Book Antiqua" w:eastAsia="Book Antiqua" w:hAnsi="Book Antiqua" w:cs="Book Antiqua"/>
          <w:color w:val="000000"/>
        </w:rPr>
        <w:t>A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2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(</w:t>
      </w:r>
      <w:r>
        <w:rPr>
          <w:rFonts w:ascii="Book Antiqua" w:eastAsia="Book Antiqua" w:hAnsi="Book Antiqua" w:cs="Book Antiqua"/>
          <w:color w:val="000000"/>
        </w:rPr>
        <w:t>Th2</w:t>
      </w:r>
      <w:r>
        <w:rPr>
          <w:rFonts w:ascii="Book Antiqua" w:eastAsia="宋体" w:hAnsi="Book Antiqua" w:cs="Book Antiqua" w:hint="eastAsia"/>
          <w:color w:val="000000"/>
          <w:lang w:eastAsia="zh-CN"/>
        </w:rPr>
        <w:t>)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>
        <w:rPr>
          <w:rFonts w:ascii="Book Antiqua" w:eastAsia="Book Antiqua" w:hAnsi="Book Antiqua" w:cs="Book Antiqua"/>
          <w:color w:val="000000"/>
          <w:vertAlign w:val="superscript"/>
        </w:rPr>
        <w:t>[2]</w:t>
      </w:r>
      <w:r>
        <w:rPr>
          <w:rFonts w:ascii="Book Antiqua" w:eastAsia="Book Antiqua" w:hAnsi="Book Antiqua" w:cs="Book Antiqua"/>
          <w:color w:val="000000"/>
        </w:rPr>
        <w:t>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2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>
        <w:rPr>
          <w:rFonts w:ascii="Book Antiqua" w:eastAsia="Book Antiqua" w:hAnsi="Book Antiqua" w:cs="Book Antiqua"/>
          <w:color w:val="000000"/>
          <w:vertAlign w:val="superscript"/>
        </w:rPr>
        <w:t>[3]</w:t>
      </w:r>
      <w:r>
        <w:rPr>
          <w:rFonts w:ascii="Book Antiqua" w:eastAsia="Book Antiqua" w:hAnsi="Book Antiqua" w:cs="Book Antiqua"/>
          <w:color w:val="000000"/>
        </w:rPr>
        <w:t>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atio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e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iltrat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ectasi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-thir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diagno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berculo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>
        <w:rPr>
          <w:rFonts w:ascii="Book Antiqua" w:eastAsia="Book Antiqua" w:hAnsi="Book Antiqua" w:cs="Book Antiqua"/>
          <w:color w:val="000000"/>
          <w:vertAlign w:val="superscript"/>
        </w:rPr>
        <w:t>3]</w:t>
      </w:r>
      <w:r>
        <w:rPr>
          <w:rFonts w:ascii="Book Antiqua" w:eastAsia="Book Antiqua" w:hAnsi="Book Antiqua" w:cs="Book Antiqua"/>
          <w:color w:val="000000"/>
        </w:rPr>
        <w:t>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ations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logical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</w:p>
    <w:p w14:paraId="2FF984DA" w14:textId="77777777" w:rsidR="00652E1E" w:rsidRDefault="00652E1E">
      <w:pPr>
        <w:spacing w:line="360" w:lineRule="auto"/>
        <w:jc w:val="both"/>
      </w:pPr>
    </w:p>
    <w:p w14:paraId="126A7E95" w14:textId="773DDB14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ASE</w:t>
      </w:r>
      <w:r w:rsidR="003F7E78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PRESENTATION</w:t>
      </w:r>
    </w:p>
    <w:p w14:paraId="1A86D660" w14:textId="7BF1E6D4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Chief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complaints</w:t>
      </w:r>
    </w:p>
    <w:p w14:paraId="41DAD5D9" w14:textId="329137B2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-year-ol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t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bru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mitt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ez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grav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.</w:t>
      </w:r>
    </w:p>
    <w:p w14:paraId="034ACFC9" w14:textId="77777777" w:rsidR="00652E1E" w:rsidRDefault="00652E1E">
      <w:pPr>
        <w:spacing w:line="360" w:lineRule="auto"/>
        <w:jc w:val="both"/>
      </w:pPr>
    </w:p>
    <w:p w14:paraId="6811FF59" w14:textId="00B3E105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of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present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157DF56B" w14:textId="116064A2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Fifte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o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pati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r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lmetero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icason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al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5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μg</w:t>
      </w:r>
      <w:proofErr w:type="spellEnd"/>
      <w:r>
        <w:rPr>
          <w:rFonts w:ascii="Book Antiqua" w:eastAsia="Book Antiqua" w:hAnsi="Book Antiqua" w:cs="Book Antiqua"/>
          <w:color w:val="000000"/>
        </w:rPr>
        <w:t>/10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μg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μg</w:t>
      </w:r>
      <w:proofErr w:type="spellEnd"/>
      <w:r>
        <w:rPr>
          <w:rFonts w:ascii="Book Antiqua" w:eastAsia="Book Antiqua" w:hAnsi="Book Antiqua" w:cs="Book Antiqua"/>
          <w:color w:val="000000"/>
        </w:rPr>
        <w:t>/250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μg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al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d)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cerbatio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ual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-2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ical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th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tob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mber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y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fo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ssion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ez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ver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56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×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>
        <w:rPr>
          <w:rFonts w:ascii="Book Antiqua" w:eastAsia="Book Antiqua" w:hAnsi="Book Antiqua" w:cs="Book Antiqua"/>
          <w:color w:val="000000"/>
        </w:rPr>
        <w:t>/L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utrophi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5.3%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7.6%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an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iot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oxifloxacin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tom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y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fo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ssion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g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u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r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utum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u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ograph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T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olid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eri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g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b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ul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zz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gi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u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phery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rg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ch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olid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iz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</w:p>
    <w:p w14:paraId="1C3CCC8F" w14:textId="77777777" w:rsidR="00652E1E" w:rsidRDefault="00652E1E">
      <w:pPr>
        <w:spacing w:line="360" w:lineRule="auto"/>
        <w:jc w:val="both"/>
      </w:pPr>
    </w:p>
    <w:p w14:paraId="638056C0" w14:textId="4C3C823B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of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past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4D8CE48F" w14:textId="549315A5" w:rsidR="00652E1E" w:rsidRDefault="00000000">
      <w:pPr>
        <w:spacing w:line="360" w:lineRule="auto"/>
        <w:jc w:val="both"/>
      </w:pPr>
      <w:r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patient</w:t>
      </w:r>
      <w:r>
        <w:rPr>
          <w:rFonts w:ascii="Book Antiqua" w:eastAsia="宋体" w:hAnsi="Book Antiqua" w:cs="Book Antiqua"/>
          <w:color w:val="000000"/>
          <w:lang w:eastAsia="zh-CN"/>
        </w:rPr>
        <w:t>’</w:t>
      </w:r>
      <w:r>
        <w:rPr>
          <w:rFonts w:ascii="Book Antiqua" w:eastAsia="宋体" w:hAnsi="Book Antiqua" w:cs="Book Antiqua" w:hint="eastAsia"/>
          <w:color w:val="000000"/>
          <w:lang w:eastAsia="zh-CN"/>
        </w:rPr>
        <w:t>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s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genit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p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loc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hoo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formit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emiti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y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elchai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bility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urogen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add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uri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tructiv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fficienc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ention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ostom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o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ystol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)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low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0/9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osinopril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g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qd</w:t>
      </w:r>
      <w:proofErr w:type="spellEnd"/>
      <w:r>
        <w:rPr>
          <w:rFonts w:ascii="Book Antiqua" w:eastAsia="Book Antiqua" w:hAnsi="Book Antiqua" w:cs="Book Antiqua"/>
          <w:color w:val="000000"/>
        </w:rPr>
        <w:t>)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li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formit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over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o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crib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tralin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gh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ress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o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o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crib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meprazo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lux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itis.</w:t>
      </w:r>
    </w:p>
    <w:p w14:paraId="31290F80" w14:textId="77777777" w:rsidR="00652E1E" w:rsidRDefault="00652E1E">
      <w:pPr>
        <w:spacing w:line="360" w:lineRule="auto"/>
        <w:jc w:val="both"/>
      </w:pPr>
    </w:p>
    <w:p w14:paraId="0F447B44" w14:textId="1CD177C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Personal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and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family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history</w:t>
      </w:r>
    </w:p>
    <w:p w14:paraId="5139AA68" w14:textId="4BC559B8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'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th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ndmoth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ected).</w:t>
      </w:r>
    </w:p>
    <w:p w14:paraId="2C4B354B" w14:textId="77777777" w:rsidR="00652E1E" w:rsidRDefault="00652E1E">
      <w:pPr>
        <w:spacing w:line="360" w:lineRule="auto"/>
        <w:jc w:val="both"/>
      </w:pPr>
    </w:p>
    <w:p w14:paraId="5C484C18" w14:textId="1063A9CD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lastRenderedPageBreak/>
        <w:t>Physical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examination</w:t>
      </w:r>
    </w:p>
    <w:p w14:paraId="5C9C2A5B" w14:textId="7260C7B2" w:rsidR="00652E1E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Phys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ssion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revealed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following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B</w:t>
      </w:r>
      <w:r>
        <w:rPr>
          <w:rFonts w:ascii="Book Antiqua" w:eastAsia="Book Antiqua" w:hAnsi="Book Antiqua" w:cs="Book Antiqua"/>
          <w:color w:val="000000"/>
        </w:rPr>
        <w:t>od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mperatur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6.7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°C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s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4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ats/min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ira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ats/min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1/87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33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Pa)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cio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anosi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l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ith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domin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remarkable.</w:t>
      </w:r>
    </w:p>
    <w:p w14:paraId="6E11C5A4" w14:textId="77777777" w:rsidR="00652E1E" w:rsidRDefault="00652E1E">
      <w:pPr>
        <w:spacing w:line="360" w:lineRule="auto"/>
        <w:jc w:val="both"/>
      </w:pPr>
    </w:p>
    <w:p w14:paraId="3AD80396" w14:textId="13EA69B6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Laboratory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0C0E779F" w14:textId="0EA88911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Labora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ssion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revealed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following</w:t>
      </w:r>
      <w:r>
        <w:rPr>
          <w:rFonts w:ascii="Book Antiqua" w:eastAsia="Book Antiqua" w:hAnsi="Book Antiqua" w:cs="Book Antiqua"/>
          <w:color w:val="000000"/>
        </w:rPr>
        <w:t>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W</w:t>
      </w:r>
      <w:r>
        <w:rPr>
          <w:rFonts w:ascii="Book Antiqua" w:eastAsia="Book Antiqua" w:hAnsi="Book Antiqua" w:cs="Book Antiqua"/>
          <w:color w:val="000000"/>
        </w:rPr>
        <w:t>hi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.75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×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>
        <w:rPr>
          <w:rFonts w:ascii="Book Antiqua" w:eastAsia="Book Antiqua" w:hAnsi="Book Antiqua" w:cs="Book Antiqua"/>
          <w:color w:val="000000"/>
        </w:rPr>
        <w:t>/L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glob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9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/L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tele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×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>
        <w:rPr>
          <w:rFonts w:ascii="Book Antiqua" w:eastAsia="Book Antiqua" w:hAnsi="Book Antiqua" w:cs="Book Antiqua"/>
          <w:color w:val="000000"/>
        </w:rPr>
        <w:t>/L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utrophil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percent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1.7%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bsolu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9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×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>
        <w:rPr>
          <w:rFonts w:ascii="Book Antiqua" w:eastAsia="Book Antiqua" w:hAnsi="Book Antiqua" w:cs="Book Antiqua"/>
          <w:color w:val="000000"/>
        </w:rPr>
        <w:t>/L)</w:t>
      </w:r>
      <w:r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percent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%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vanish/>
          <w:color w:val="000000"/>
        </w:rPr>
        <w:t>6%</w:t>
      </w:r>
      <w:r w:rsidR="003F7E78">
        <w:rPr>
          <w:rFonts w:ascii="Book Antiqua" w:eastAsia="Book Antiqua" w:hAnsi="Book Antiqua" w:cs="Book Antiqua"/>
          <w:vanish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bsolu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89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×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>
        <w:rPr>
          <w:rFonts w:ascii="Book Antiqua" w:eastAsia="Book Antiqua" w:hAnsi="Book Antiqua" w:cs="Book Antiqua"/>
          <w:color w:val="000000"/>
        </w:rPr>
        <w:t>/L)</w:t>
      </w:r>
      <w:r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s</w:t>
      </w:r>
      <w:r>
        <w:rPr>
          <w:rFonts w:ascii="Book Antiqua" w:eastAsia="Book Antiqua" w:hAnsi="Book Antiqua" w:cs="Book Antiqua"/>
          <w:color w:val="000000"/>
        </w:rPr>
        <w:t>erum</w:t>
      </w:r>
      <w:r w:rsidR="003F7E78">
        <w:rPr>
          <w:rFonts w:ascii="Book Antiqua" w:eastAsia="宋体" w:hAnsi="Book Antiqua" w:cs="Book Antiqu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alcitonin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56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/mL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-reactiv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43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g/dL</w:t>
      </w:r>
      <w:r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-SPOT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ycoplasma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neumonia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hlamydia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neumonia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ative</w:t>
      </w:r>
      <w:r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a</w:t>
      </w:r>
      <w:r>
        <w:rPr>
          <w:rFonts w:ascii="Book Antiqua" w:eastAsia="Book Antiqua" w:hAnsi="Book Antiqua" w:cs="Book Antiqua"/>
          <w:color w:val="000000"/>
        </w:rPr>
        <w:t>ntineutrophi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plasm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i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nucle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fil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als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ative</w:t>
      </w:r>
      <w:r>
        <w:rPr>
          <w:rFonts w:ascii="Book Antiqua" w:eastAsia="宋体" w:hAnsi="Book Antiqua" w:cs="Book Antiqua" w:hint="eastAsia"/>
          <w:color w:val="000000"/>
          <w:lang w:eastAsia="zh-CN"/>
        </w:rPr>
        <w:t>;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a</w:t>
      </w:r>
      <w:r>
        <w:rPr>
          <w:rFonts w:ascii="Book Antiqua" w:eastAsia="Book Antiqua" w:hAnsi="Book Antiqua" w:cs="Book Antiqua"/>
          <w:color w:val="000000"/>
        </w:rPr>
        <w:t>llerg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gt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0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U/L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</w:t>
      </w:r>
      <w:r>
        <w:rPr>
          <w:rFonts w:ascii="Book Antiqua" w:eastAsia="Book Antiqua" w:hAnsi="Book Antiqua" w:cs="Book Antiqua"/>
          <w:color w:val="000000"/>
        </w:rPr>
        <w:t>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6.4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ra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U/L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rgill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g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6.2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/m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eferen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ab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.</w:t>
      </w:r>
    </w:p>
    <w:p w14:paraId="220FD858" w14:textId="77777777" w:rsidR="00652E1E" w:rsidRDefault="00652E1E">
      <w:pPr>
        <w:spacing w:line="360" w:lineRule="auto"/>
        <w:jc w:val="both"/>
      </w:pPr>
    </w:p>
    <w:p w14:paraId="54EB69AE" w14:textId="2C0E2902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Imaging</w:t>
      </w:r>
      <w:r w:rsidR="003F7E78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66421D83" w14:textId="04843006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rif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u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v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ed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v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ab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r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5%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-guid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utaneo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patholog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uctur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n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pt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iltr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u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tter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oplasmacyt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ptum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vanish/>
          <w:color w:val="000000"/>
        </w:rPr>
        <w:t>interstitium.</w:t>
      </w:r>
      <w:r w:rsidR="003F7E78">
        <w:rPr>
          <w:rFonts w:ascii="Book Antiqua" w:eastAsia="Book Antiqua" w:hAnsi="Book Antiqua" w:cs="Book Antiqua"/>
          <w:vanish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u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ud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ac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rosi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nuloma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itis.</w:t>
      </w:r>
      <w:r w:rsidR="003F7E78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pher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rg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umigatus</w:t>
      </w:r>
      <w:r>
        <w:rPr>
          <w:rFonts w:ascii="Book Antiqua" w:eastAsia="Book Antiqua" w:hAnsi="Book Antiqua" w:cs="Book Antiqua"/>
          <w:color w:val="000000"/>
        </w:rPr>
        <w:t>-specif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gG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ablished.</w:t>
      </w:r>
      <w:r w:rsidR="003F7E78">
        <w:rPr>
          <w:rFonts w:ascii="Book Antiqua" w:eastAsia="宋体" w:hAnsi="Book Antiqua" w:cs="Book Antiqu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nison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,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a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utin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blood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test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showed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that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the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9.13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×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>
        <w:rPr>
          <w:rFonts w:ascii="Book Antiqua" w:eastAsia="Book Antiqua" w:hAnsi="Book Antiqua" w:cs="Book Antiqua"/>
          <w:color w:val="000000"/>
        </w:rPr>
        <w:t>/L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4%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bsolu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4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×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>
        <w:rPr>
          <w:rFonts w:ascii="Book Antiqua" w:eastAsia="Book Antiqua" w:hAnsi="Book Antiqua" w:cs="Book Antiqua"/>
          <w:color w:val="000000"/>
        </w:rPr>
        <w:t>/L)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orp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dow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be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bro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d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 w:hint="eastAsia"/>
          <w:color w:val="000000"/>
        </w:rPr>
        <w:t>seen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1731A9C" w14:textId="77777777" w:rsidR="00652E1E" w:rsidRDefault="00652E1E">
      <w:pPr>
        <w:spacing w:line="360" w:lineRule="auto"/>
        <w:jc w:val="both"/>
      </w:pPr>
    </w:p>
    <w:p w14:paraId="07D09B5B" w14:textId="5C5316AB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FINAL</w:t>
      </w:r>
      <w:r w:rsidR="003F7E78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</w:p>
    <w:p w14:paraId="68E4ACE0" w14:textId="32AC6C1A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a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pher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osinophilia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rg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IgE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umigatus</w:t>
      </w:r>
      <w:r>
        <w:rPr>
          <w:rFonts w:ascii="Book Antiqua" w:eastAsia="Book Antiqua" w:hAnsi="Book Antiqua" w:cs="Book Antiqua"/>
          <w:color w:val="000000"/>
          <w:szCs w:val="21"/>
        </w:rPr>
        <w:t>-specif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gG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ablished.</w:t>
      </w:r>
    </w:p>
    <w:p w14:paraId="27C8FDC5" w14:textId="77777777" w:rsidR="00652E1E" w:rsidRDefault="00652E1E">
      <w:pPr>
        <w:spacing w:line="360" w:lineRule="auto"/>
        <w:jc w:val="both"/>
      </w:pPr>
    </w:p>
    <w:p w14:paraId="64BC33B9" w14:textId="7777777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TREATMENT</w:t>
      </w:r>
    </w:p>
    <w:p w14:paraId="23193326" w14:textId="7CFE50E4" w:rsidR="00652E1E" w:rsidRDefault="0000000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hAnsi="Book Antiqua" w:cs="Book Antiqua"/>
          <w:color w:val="000000"/>
          <w:lang w:eastAsia="zh-CN"/>
        </w:rPr>
        <w:t>The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patient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was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prescribed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prednisone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20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mg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proofErr w:type="spellStart"/>
      <w:r>
        <w:rPr>
          <w:rFonts w:ascii="Book Antiqua" w:hAnsi="Book Antiqua" w:cs="Book Antiqua" w:hint="eastAsia"/>
          <w:color w:val="000000"/>
          <w:lang w:eastAsia="zh-CN"/>
        </w:rPr>
        <w:t>q</w:t>
      </w:r>
      <w:r>
        <w:rPr>
          <w:rFonts w:ascii="Book Antiqua" w:hAnsi="Book Antiqua" w:cs="Book Antiqua"/>
          <w:color w:val="000000"/>
          <w:lang w:eastAsia="zh-CN"/>
        </w:rPr>
        <w:t>d</w:t>
      </w:r>
      <w:proofErr w:type="spellEnd"/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orally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for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2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proofErr w:type="spellStart"/>
      <w:r>
        <w:rPr>
          <w:rFonts w:ascii="Book Antiqua" w:hAnsi="Book Antiqua" w:cs="Book Antiqua"/>
          <w:color w:val="000000"/>
          <w:lang w:eastAsia="zh-CN"/>
        </w:rPr>
        <w:t>mo</w:t>
      </w:r>
      <w:proofErr w:type="spellEnd"/>
      <w:r>
        <w:rPr>
          <w:rFonts w:ascii="Book Antiqua" w:hAnsi="Book Antiqua" w:cs="Book Antiqua"/>
          <w:color w:val="000000"/>
          <w:lang w:eastAsia="zh-CN"/>
        </w:rPr>
        <w:t>,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which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was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gradually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tapered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to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10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mg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proofErr w:type="spellStart"/>
      <w:r>
        <w:rPr>
          <w:rFonts w:ascii="Book Antiqua" w:hAnsi="Book Antiqua" w:cs="Book Antiqua" w:hint="eastAsia"/>
          <w:color w:val="000000"/>
          <w:lang w:eastAsia="zh-CN"/>
        </w:rPr>
        <w:t>q</w:t>
      </w:r>
      <w:r>
        <w:rPr>
          <w:rFonts w:ascii="Book Antiqua" w:hAnsi="Book Antiqua" w:cs="Book Antiqua"/>
          <w:color w:val="000000"/>
          <w:lang w:eastAsia="zh-CN"/>
        </w:rPr>
        <w:t>d</w:t>
      </w:r>
      <w:proofErr w:type="spellEnd"/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for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6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mo.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In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addition,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he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was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prescribed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antifungal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treatment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with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itraconazole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0.2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g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bid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for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6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proofErr w:type="spellStart"/>
      <w:r>
        <w:rPr>
          <w:rFonts w:ascii="Book Antiqua" w:hAnsi="Book Antiqua" w:cs="Book Antiqua" w:hint="eastAsia"/>
          <w:color w:val="000000"/>
          <w:lang w:eastAsia="zh-CN"/>
        </w:rPr>
        <w:t>mo</w:t>
      </w:r>
      <w:proofErr w:type="spellEnd"/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to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reduce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fungal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colonization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in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the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airway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and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the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persistent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inflammatory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reaction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caused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by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fungal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antigen</w:t>
      </w:r>
      <w:r w:rsidR="003F7E78">
        <w:rPr>
          <w:rFonts w:ascii="Book Antiqua" w:hAnsi="Book Antiqua" w:cs="Book Antiqua"/>
          <w:color w:val="000000"/>
          <w:lang w:eastAsia="zh-CN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stimulation.</w:t>
      </w:r>
    </w:p>
    <w:p w14:paraId="18CC04B6" w14:textId="77777777" w:rsidR="00652E1E" w:rsidRDefault="00652E1E">
      <w:pPr>
        <w:spacing w:line="360" w:lineRule="auto"/>
        <w:jc w:val="both"/>
        <w:rPr>
          <w:lang w:eastAsia="zh-CN"/>
        </w:rPr>
      </w:pPr>
    </w:p>
    <w:p w14:paraId="65DD6DAA" w14:textId="5B90454F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OUTCOME</w:t>
      </w:r>
      <w:r w:rsidR="003F7E78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3F7E78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FOLLOW-UP</w:t>
      </w:r>
    </w:p>
    <w:p w14:paraId="7AC511C2" w14:textId="15E670C4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ft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nison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patient</w:t>
      </w:r>
      <w:r>
        <w:rPr>
          <w:rFonts w:ascii="Book Antiqua" w:eastAsia="宋体" w:hAnsi="Book Antiqua" w:cs="Book Antiqua"/>
          <w:color w:val="000000"/>
          <w:lang w:eastAsia="zh-CN"/>
        </w:rPr>
        <w:t>’</w:t>
      </w:r>
      <w:r>
        <w:rPr>
          <w:rFonts w:ascii="Book Antiqua" w:eastAsia="宋体" w:hAnsi="Book Antiqua" w:cs="Book Antiqua" w:hint="eastAsia"/>
          <w:color w:val="000000"/>
          <w:lang w:eastAsia="zh-CN"/>
        </w:rPr>
        <w:t>s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.13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×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>
        <w:rPr>
          <w:rFonts w:ascii="Book Antiqua" w:eastAsia="Book Antiqua" w:hAnsi="Book Antiqua" w:cs="Book Antiqua"/>
          <w:color w:val="000000"/>
        </w:rPr>
        <w:t>/L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4%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bsolu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4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×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9</w:t>
      </w:r>
      <w:r>
        <w:rPr>
          <w:rFonts w:ascii="Book Antiqua" w:eastAsia="Book Antiqua" w:hAnsi="Book Antiqua" w:cs="Book Antiqua"/>
          <w:color w:val="000000"/>
        </w:rPr>
        <w:t>/L)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orp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dow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be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bro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d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jac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etch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lated.</w:t>
      </w:r>
    </w:p>
    <w:p w14:paraId="75473B1B" w14:textId="77777777" w:rsidR="00652E1E" w:rsidRDefault="00652E1E">
      <w:pPr>
        <w:spacing w:line="360" w:lineRule="auto"/>
        <w:jc w:val="both"/>
      </w:pPr>
    </w:p>
    <w:p w14:paraId="48B36FEC" w14:textId="7777777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26D986FB" w14:textId="4D13BB6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atio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ez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gh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iltr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dow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v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</w:t>
      </w:r>
      <w:r>
        <w:rPr>
          <w:rFonts w:ascii="Book Antiqua" w:eastAsia="宋体" w:hAnsi="Book Antiqua" w:cs="Book Antiqua" w:hint="eastAsia"/>
          <w:color w:val="000000"/>
          <w:lang w:eastAsia="zh-CN"/>
        </w:rPr>
        <w:t>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v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kthroug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i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</w:t>
      </w:r>
      <w:r>
        <w:rPr>
          <w:rFonts w:ascii="Book Antiqua" w:eastAsia="宋体" w:hAnsi="Book Antiqua" w:cs="Book Antiqua" w:hint="eastAsia"/>
          <w:color w:val="000000"/>
          <w:lang w:eastAsia="zh-CN"/>
        </w:rPr>
        <w:t>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a.</w:t>
      </w:r>
    </w:p>
    <w:p w14:paraId="021C0149" w14:textId="1BFEC1F0" w:rsidR="00652E1E" w:rsidRDefault="0000000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o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norm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rwa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parenchyma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P</w:t>
      </w:r>
      <w:r>
        <w:rPr>
          <w:rFonts w:ascii="Book Antiqua" w:eastAsia="Book Antiqua" w:hAnsi="Book Antiqua" w:cs="Book Antiqua"/>
          <w:color w:val="000000"/>
        </w:rPr>
        <w:t>eripher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bsolu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≥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0/</w:t>
      </w:r>
      <w:proofErr w:type="spellStart"/>
      <w:r>
        <w:rPr>
          <w:rFonts w:ascii="Book Antiqua" w:hAnsi="Book Antiqua" w:cs="Book Antiqua"/>
          <w:color w:val="000000"/>
          <w:lang w:eastAsia="zh-CN"/>
        </w:rPr>
        <w:t>μ</w:t>
      </w:r>
      <w:r>
        <w:rPr>
          <w:rFonts w:ascii="Book Antiqua" w:eastAsia="Book Antiqua" w:hAnsi="Book Antiqua" w:cs="Book Antiqua"/>
          <w:color w:val="000000"/>
        </w:rPr>
        <w:t>L</w:t>
      </w:r>
      <w:proofErr w:type="spellEnd"/>
      <w:r>
        <w:rPr>
          <w:rFonts w:ascii="Book Antiqua" w:eastAsia="Book Antiqua" w:hAnsi="Book Antiqua" w:cs="Book Antiqua"/>
          <w:color w:val="000000"/>
        </w:rPr>
        <w:t>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norm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v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&gt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%)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3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</w:t>
      </w:r>
      <w:r>
        <w:rPr>
          <w:rFonts w:ascii="Book Antiqua" w:eastAsia="Book Antiqua" w:hAnsi="Book Antiqua" w:cs="Book Antiqua"/>
          <w:color w:val="00000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iopathic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nclud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sitic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gal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and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cobacter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)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rg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el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xicants)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nectiv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order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osinophil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nulomat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lyangiiti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gG4-rel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c.</w:t>
      </w:r>
      <w:r>
        <w:rPr>
          <w:rFonts w:ascii="Book Antiqua" w:eastAsia="Book Antiqua" w:hAnsi="Book Antiqua" w:cs="Book Antiqua"/>
          <w:color w:val="000000"/>
        </w:rPr>
        <w:t>)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i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ymphom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ukemi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i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c.</w:t>
      </w:r>
      <w:r>
        <w:rPr>
          <w:rFonts w:ascii="Book Antiqua" w:eastAsia="Book Antiqua" w:hAnsi="Book Antiqua" w:cs="Book Antiqua"/>
          <w:color w:val="000000"/>
        </w:rPr>
        <w:t>)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ronch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r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nulomatosi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stit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therapy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c.</w:t>
      </w:r>
      <w:r>
        <w:rPr>
          <w:rFonts w:ascii="Book Antiqua" w:eastAsia="Book Antiqua" w:hAnsi="Book Antiqua" w:cs="Book Antiqua"/>
          <w:color w:val="000000"/>
        </w:rPr>
        <w:t>)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iopath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ni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EP)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ni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EP)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iopath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ypereosinophilic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drom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HES).</w:t>
      </w:r>
    </w:p>
    <w:p w14:paraId="076A068B" w14:textId="66ED6D6B" w:rsidR="00652E1E" w:rsidRDefault="0000000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Ou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d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si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em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ump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w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t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sh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rimp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ab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sit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v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g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cobacter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uricemi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ression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sophage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lux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mpor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'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tom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i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-induc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GP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gG4-rel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umigat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>
        <w:rPr>
          <w:rFonts w:ascii="Book Antiqua" w:eastAsia="Book Antiqua" w:hAnsi="Book Antiqua" w:cs="Book Antiqua"/>
          <w:color w:val="000000"/>
        </w:rPr>
        <w:t>.</w:t>
      </w:r>
    </w:p>
    <w:p w14:paraId="0989BEBF" w14:textId="488A3605" w:rsidR="00652E1E" w:rsidRDefault="0000000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Elev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ition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op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deficienci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-induced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conditions</w:t>
      </w:r>
      <w:r>
        <w:rPr>
          <w:rFonts w:ascii="Book Antiqua" w:eastAsia="Book Antiqua" w:hAnsi="Book Antiqua" w:cs="Book Antiqua"/>
          <w:color w:val="000000"/>
        </w:rPr>
        <w:t>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&gt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KU</w:t>
      </w:r>
      <w:r>
        <w:rPr>
          <w:rFonts w:ascii="Book Antiqua" w:eastAsia="Book Antiqua" w:hAnsi="Book Antiqua" w:cs="Book Antiqua"/>
          <w:color w:val="000000"/>
        </w:rPr>
        <w:t>/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0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KU</w:t>
      </w:r>
      <w:r>
        <w:rPr>
          <w:rFonts w:ascii="Book Antiqua" w:eastAsia="Book Antiqua" w:hAnsi="Book Antiqua" w:cs="Book Antiqua"/>
          <w:color w:val="000000"/>
        </w:rPr>
        <w:t>/L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elom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immunoglobul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drom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IES)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elo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extreme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elom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atio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elo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emi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calcemi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elo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teoporosi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teolyt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teosclerosi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cture</w:t>
      </w:r>
      <w:r>
        <w:rPr>
          <w:rFonts w:ascii="Book Antiqua" w:eastAsia="Book Antiqua" w:hAnsi="Book Antiqua" w:cs="Book Antiqua"/>
          <w:color w:val="000000"/>
          <w:vertAlign w:val="superscript"/>
        </w:rPr>
        <w:t>[4]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teolyt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eloma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deficienc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inguish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riad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op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matiti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phylococ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k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c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ymmetry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n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ehead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ep-se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y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a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s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idg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and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esh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s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p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e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lescen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hood</w:t>
      </w:r>
      <w:r>
        <w:rPr>
          <w:rFonts w:ascii="Book Antiqua" w:eastAsia="Book Antiqua" w:hAnsi="Book Antiqua" w:cs="Book Antiqua"/>
          <w:color w:val="000000"/>
          <w:vertAlign w:val="superscript"/>
        </w:rPr>
        <w:t>[5]</w:t>
      </w:r>
      <w:r>
        <w:rPr>
          <w:rFonts w:ascii="Book Antiqua" w:eastAsia="Book Antiqua" w:hAnsi="Book Antiqua" w:cs="Book Antiqua"/>
          <w:color w:val="000000"/>
        </w:rPr>
        <w:t>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tom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elo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.</w:t>
      </w:r>
    </w:p>
    <w:p w14:paraId="04674AFF" w14:textId="6A169D5F" w:rsidR="00652E1E" w:rsidRDefault="0000000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i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logical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logical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yp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berculosi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.</w:t>
      </w:r>
    </w:p>
    <w:p w14:paraId="09B4C3E7" w14:textId="583F041C" w:rsidR="00652E1E" w:rsidRDefault="0000000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go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cerbation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reversib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ecta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brosi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corticoi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fung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iz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irato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t</w:t>
      </w:r>
      <w:r>
        <w:rPr>
          <w:rFonts w:ascii="Book Antiqua" w:eastAsia="Book Antiqua" w:hAnsi="Book Antiqua" w:cs="Book Antiqua"/>
          <w:color w:val="000000"/>
          <w:vertAlign w:val="superscript"/>
        </w:rPr>
        <w:t>[3]</w:t>
      </w:r>
      <w:r>
        <w:rPr>
          <w:rFonts w:ascii="Book Antiqua" w:eastAsia="Book Antiqua" w:hAnsi="Book Antiqua" w:cs="Book Antiqua"/>
          <w:color w:val="000000"/>
        </w:rPr>
        <w:t>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e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su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fung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rmon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en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p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ontinu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rmon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mazumab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iz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oclon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,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cerbation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rmon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age</w:t>
      </w:r>
      <w:r>
        <w:rPr>
          <w:rFonts w:ascii="Book Antiqua" w:eastAsia="Book Antiqua" w:hAnsi="Book Antiqua" w:cs="Book Antiqua"/>
          <w:color w:val="000000"/>
          <w:vertAlign w:val="superscript"/>
        </w:rPr>
        <w:t>[6]</w:t>
      </w:r>
      <w:r>
        <w:rPr>
          <w:rFonts w:ascii="Book Antiqua" w:eastAsia="Book Antiqua" w:hAnsi="Book Antiqua" w:cs="Book Antiqua"/>
          <w:color w:val="000000"/>
        </w:rPr>
        <w:t>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et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ar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tom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nes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lleng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5%-50%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hieved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sh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repor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ucit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crib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patholog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u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atio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ers.</w:t>
      </w:r>
    </w:p>
    <w:p w14:paraId="76CC2862" w14:textId="77777777" w:rsidR="00652E1E" w:rsidRDefault="00652E1E">
      <w:pPr>
        <w:spacing w:line="360" w:lineRule="auto"/>
        <w:jc w:val="both"/>
      </w:pPr>
    </w:p>
    <w:p w14:paraId="11362062" w14:textId="7777777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4850805" w14:textId="3FB0DCEA" w:rsidR="00652E1E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osinophil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iltr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dows</w:t>
      </w:r>
      <w:r>
        <w:rPr>
          <w:rFonts w:ascii="Book Antiqua" w:eastAsia="宋体" w:hAnsi="Book Antiqua" w:cs="Book Antiqua" w:hint="eastAsia"/>
          <w:color w:val="000000"/>
          <w:lang w:eastAsia="zh-CN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iectasi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sibilit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umigatus</w:t>
      </w:r>
      <w:r>
        <w:rPr>
          <w:rFonts w:ascii="Book Antiqua" w:eastAsia="Book Antiqua" w:hAnsi="Book Antiqua" w:cs="Book Antiqua"/>
          <w:color w:val="000000"/>
        </w:rPr>
        <w:t>-specif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gG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veola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vag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oi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s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diagnosi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宋体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color w:val="000000"/>
          <w:lang w:eastAsia="zh-CN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umigatus</w:t>
      </w:r>
      <w:r>
        <w:rPr>
          <w:rFonts w:ascii="Book Antiqua" w:eastAsia="Book Antiqua" w:hAnsi="Book Antiqua" w:cs="Book Antiqua"/>
          <w:color w:val="000000"/>
        </w:rPr>
        <w:t>-specif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g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.</w:t>
      </w:r>
    </w:p>
    <w:p w14:paraId="285910DD" w14:textId="7BE8AAF9" w:rsidR="003F7E78" w:rsidRDefault="003F7E7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5A3A669B" w14:textId="77777777" w:rsidR="003F7E78" w:rsidRDefault="003F7E78" w:rsidP="003F7E78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CKNOWLEDGEMENTS</w:t>
      </w:r>
    </w:p>
    <w:p w14:paraId="0D7F2539" w14:textId="022719E2" w:rsidR="003F7E78" w:rsidRDefault="003F7E78" w:rsidP="003F7E78">
      <w:pPr>
        <w:spacing w:line="360" w:lineRule="auto"/>
        <w:jc w:val="both"/>
      </w:pPr>
      <w:r>
        <w:rPr>
          <w:rStyle w:val="fontstyle0"/>
          <w:rFonts w:ascii="Book Antiqua" w:eastAsia="Book Antiqua" w:hAnsi="Book Antiqua" w:cs="Book Antiqua"/>
          <w:color w:val="000000"/>
        </w:rPr>
        <w:t xml:space="preserve">We thank Sun </w:t>
      </w:r>
      <w:proofErr w:type="spellStart"/>
      <w:r>
        <w:rPr>
          <w:rStyle w:val="fontstyle0"/>
          <w:rFonts w:ascii="Book Antiqua" w:eastAsia="Book Antiqua" w:hAnsi="Book Antiqua" w:cs="Book Antiqua"/>
          <w:color w:val="000000"/>
        </w:rPr>
        <w:t>Yongchang</w:t>
      </w:r>
      <w:proofErr w:type="spellEnd"/>
      <w:r>
        <w:rPr>
          <w:rStyle w:val="fontstyle0"/>
          <w:rFonts w:ascii="Book Antiqua" w:eastAsia="Book Antiqua" w:hAnsi="Book Antiqua" w:cs="Book Antiqua"/>
          <w:color w:val="000000"/>
        </w:rPr>
        <w:t>, Zhu Hong and Wang Jianli (Department of Respiratory and Critical Medicine, Peking University Third Hospital), for their guidance on this article.</w:t>
      </w:r>
    </w:p>
    <w:p w14:paraId="5E919F67" w14:textId="77777777" w:rsidR="00652E1E" w:rsidRDefault="00652E1E">
      <w:pPr>
        <w:spacing w:line="360" w:lineRule="auto"/>
        <w:jc w:val="both"/>
      </w:pPr>
    </w:p>
    <w:p w14:paraId="139D085D" w14:textId="7777777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0A569860" w14:textId="616CDD79" w:rsidR="00652E1E" w:rsidRDefault="0000000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1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enning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W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leuvry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C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rg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rgill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rgillo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Mycol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1</w:t>
      </w:r>
      <w:r>
        <w:rPr>
          <w:rFonts w:ascii="Book Antiqua" w:eastAsia="Book Antiqua" w:hAnsi="Book Antiqua" w:cs="Book Antiqua"/>
          <w:color w:val="000000"/>
        </w:rPr>
        <w:t>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61-37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210682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3109/13693786.2012.738312]</w:t>
      </w:r>
    </w:p>
    <w:p w14:paraId="37206461" w14:textId="3FC3CFA5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Davidsen</w:t>
      </w:r>
      <w:proofErr w:type="spellEnd"/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R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ds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aursen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B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controll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acities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s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?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se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por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4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r2013202428-bcr2013202428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DOI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36/bcr-2013-202428]</w:t>
      </w:r>
    </w:p>
    <w:p w14:paraId="70B7BE58" w14:textId="3D003675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garwal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krabart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pt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F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uleria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nn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W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P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hm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HAM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i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rg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rgillosis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s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xp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lerg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3</w:t>
      </w:r>
      <w:r>
        <w:rPr>
          <w:rFonts w:ascii="Book Antiqua" w:eastAsia="Book Antiqua" w:hAnsi="Book Antiqua" w:cs="Book Antiqua"/>
          <w:color w:val="000000"/>
        </w:rPr>
        <w:t>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0-873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889240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11/cea.12141]</w:t>
      </w:r>
    </w:p>
    <w:p w14:paraId="540E1F64" w14:textId="227DCC26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u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XB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ou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u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X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gE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eloma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Zhonghua</w:t>
      </w:r>
      <w:proofErr w:type="spellEnd"/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Nei</w:t>
      </w:r>
      <w:r w:rsidR="00746D5A">
        <w:rPr>
          <w:rFonts w:ascii="Book Antiqua" w:eastAsia="Book Antiqua" w:hAnsi="Book Antiqua" w:cs="Book Antiqua"/>
          <w:i/>
          <w:iCs/>
          <w:color w:val="000000"/>
        </w:rPr>
        <w:t>k</w:t>
      </w:r>
      <w:r>
        <w:rPr>
          <w:rFonts w:ascii="Book Antiqua" w:eastAsia="Book Antiqua" w:hAnsi="Book Antiqua" w:cs="Book Antiqua"/>
          <w:i/>
          <w:iCs/>
          <w:color w:val="000000"/>
        </w:rPr>
        <w:t>e</w:t>
      </w:r>
      <w:proofErr w:type="spellEnd"/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Za</w:t>
      </w:r>
      <w:r w:rsidR="00746D5A">
        <w:rPr>
          <w:rFonts w:ascii="Book Antiqua" w:eastAsia="Book Antiqua" w:hAnsi="Book Antiqua" w:cs="Book Antiqua"/>
          <w:i/>
          <w:iCs/>
          <w:color w:val="000000"/>
        </w:rPr>
        <w:t>z</w:t>
      </w:r>
      <w:r>
        <w:rPr>
          <w:rFonts w:ascii="Book Antiqua" w:eastAsia="Book Antiqua" w:hAnsi="Book Antiqua" w:cs="Book Antiqua"/>
          <w:i/>
          <w:iCs/>
          <w:color w:val="000000"/>
        </w:rPr>
        <w:t>hi</w:t>
      </w:r>
      <w:proofErr w:type="spellEnd"/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9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DOI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3760/cma.j.cn112138-20200218-00092]</w:t>
      </w:r>
    </w:p>
    <w:p w14:paraId="3CD72F0C" w14:textId="5DB799C2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5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ashemi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hebbi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ehravaran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zloumi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ahanbani-Ardakani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tah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immunoglobul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drome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tic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pathogenesi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alitie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s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c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2</w:t>
      </w:r>
      <w:r>
        <w:rPr>
          <w:rFonts w:ascii="Book Antiqua" w:eastAsia="Book Antiqua" w:hAnsi="Book Antiqua" w:cs="Book Antiqua"/>
          <w:color w:val="000000"/>
        </w:rPr>
        <w:t>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3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567072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4103/jrms.JRMS_1050_16]</w:t>
      </w:r>
    </w:p>
    <w:p w14:paraId="2634B288" w14:textId="4EBCCF8A" w:rsidR="00652E1E" w:rsidRDefault="00000000">
      <w:pPr>
        <w:spacing w:line="360" w:lineRule="auto"/>
        <w:jc w:val="both"/>
        <w:sectPr w:rsidR="00652E1E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Book Antiqua" w:eastAsia="Book Antiqua" w:hAnsi="Book Antiqua" w:cs="Book Antiqua"/>
          <w:color w:val="000000"/>
        </w:rPr>
        <w:t>6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X</w:t>
      </w:r>
      <w:r>
        <w:rPr>
          <w:rFonts w:ascii="Book Antiqua" w:eastAsia="Book Antiqua" w:hAnsi="Book Antiqua" w:cs="Book Antiqua"/>
          <w:color w:val="000000"/>
        </w:rPr>
        <w:t>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H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J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u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F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efici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malizumab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rgi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nchopulmona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rgillosis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thes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sh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3F7E7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22</w:t>
      </w:r>
      <w:r>
        <w:rPr>
          <w:rFonts w:ascii="Book Antiqua" w:eastAsia="Book Antiqua" w:hAnsi="Book Antiqua" w:cs="Book Antiqua"/>
          <w:color w:val="000000"/>
        </w:rPr>
        <w:t>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-42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993289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rmed.2016.11.019]</w:t>
      </w:r>
    </w:p>
    <w:p w14:paraId="4EB1D6B5" w14:textId="77777777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1786CCA7" w14:textId="6C09AE59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Informed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sent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Informed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written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consent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was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obtained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from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the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patient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for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publication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of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this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report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and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any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accompanying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images.</w:t>
      </w:r>
    </w:p>
    <w:p w14:paraId="2965CF8D" w14:textId="77777777" w:rsidR="00652E1E" w:rsidRDefault="00652E1E">
      <w:pPr>
        <w:spacing w:line="360" w:lineRule="auto"/>
        <w:jc w:val="both"/>
      </w:pPr>
    </w:p>
    <w:p w14:paraId="16CFF198" w14:textId="1E20988F" w:rsidR="00B306D2" w:rsidRDefault="00000000">
      <w:pPr>
        <w:spacing w:line="360" w:lineRule="auto"/>
        <w:jc w:val="both"/>
        <w:rPr>
          <w:rStyle w:val="fontstyle0"/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The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authors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declare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that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they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have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no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conflict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of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interest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to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report.</w:t>
      </w:r>
    </w:p>
    <w:p w14:paraId="1C499A8C" w14:textId="77777777" w:rsidR="00652E1E" w:rsidRDefault="00652E1E">
      <w:pPr>
        <w:spacing w:line="360" w:lineRule="auto"/>
        <w:jc w:val="both"/>
      </w:pPr>
    </w:p>
    <w:p w14:paraId="4EBAC07B" w14:textId="3D721D06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ARE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(2016)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The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authors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have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read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the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CARE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Checklist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(2016),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and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the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manuscript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was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prepared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and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revised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according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to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the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CARE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Checklist</w:t>
      </w:r>
      <w:r w:rsidR="003F7E78">
        <w:rPr>
          <w:rStyle w:val="fontstyle0"/>
          <w:rFonts w:ascii="Book Antiqua" w:eastAsia="Book Antiqua" w:hAnsi="Book Antiqua" w:cs="Book Antiqua"/>
          <w:color w:val="000000"/>
        </w:rPr>
        <w:t xml:space="preserve"> </w:t>
      </w:r>
      <w:r>
        <w:rPr>
          <w:rStyle w:val="fontstyle0"/>
          <w:rFonts w:ascii="Book Antiqua" w:eastAsia="Book Antiqua" w:hAnsi="Book Antiqua" w:cs="Book Antiqua"/>
          <w:color w:val="000000"/>
        </w:rPr>
        <w:t>(2016)</w:t>
      </w:r>
      <w:r w:rsidR="002B3486">
        <w:rPr>
          <w:rStyle w:val="fontstyle0"/>
          <w:rFonts w:ascii="Book Antiqua" w:eastAsia="Book Antiqua" w:hAnsi="Book Antiqua" w:cs="Book Antiqua"/>
          <w:color w:val="000000"/>
        </w:rPr>
        <w:t>.</w:t>
      </w:r>
    </w:p>
    <w:p w14:paraId="6D76FD6E" w14:textId="77777777" w:rsidR="00652E1E" w:rsidRDefault="00652E1E">
      <w:pPr>
        <w:spacing w:line="360" w:lineRule="auto"/>
        <w:jc w:val="both"/>
      </w:pPr>
    </w:p>
    <w:p w14:paraId="08E5617F" w14:textId="24A8B2BF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3F7E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62D9F46A" w14:textId="77777777" w:rsidR="00652E1E" w:rsidRDefault="00652E1E">
      <w:pPr>
        <w:spacing w:line="360" w:lineRule="auto"/>
        <w:jc w:val="both"/>
      </w:pPr>
    </w:p>
    <w:p w14:paraId="5E8277F3" w14:textId="20F8B586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eer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solici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.</w:t>
      </w:r>
    </w:p>
    <w:p w14:paraId="4E407F44" w14:textId="7A59081B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odel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</w:p>
    <w:p w14:paraId="1B5F3350" w14:textId="77777777" w:rsidR="00652E1E" w:rsidRDefault="00652E1E">
      <w:pPr>
        <w:spacing w:line="360" w:lineRule="auto"/>
        <w:jc w:val="both"/>
      </w:pPr>
    </w:p>
    <w:p w14:paraId="2E405536" w14:textId="1633D20A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ptemb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7511C797" w14:textId="4585D05E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mber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4622D6EE" w14:textId="09841258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419C31AB" w14:textId="77777777" w:rsidR="00652E1E" w:rsidRDefault="00652E1E">
      <w:pPr>
        <w:spacing w:line="360" w:lineRule="auto"/>
        <w:jc w:val="both"/>
      </w:pPr>
    </w:p>
    <w:p w14:paraId="202A325B" w14:textId="3B53C614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</w:p>
    <w:p w14:paraId="0DDAA09B" w14:textId="4B84F194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17502218" w14:textId="5207E9DC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7838A6A4" w14:textId="33AD6396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305DDD10" w14:textId="4D8C0BEA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1BF66F7A" w14:textId="5DF1B7E1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</w:p>
    <w:p w14:paraId="581F6BCB" w14:textId="3AC06C00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</w:p>
    <w:p w14:paraId="487727BB" w14:textId="5DB8E59B" w:rsidR="00652E1E" w:rsidRDefault="0000000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1E3C1ABC" w14:textId="77777777" w:rsidR="00652E1E" w:rsidRDefault="00652E1E">
      <w:pPr>
        <w:spacing w:line="360" w:lineRule="auto"/>
        <w:jc w:val="both"/>
      </w:pPr>
    </w:p>
    <w:p w14:paraId="02DA640F" w14:textId="7C667F62" w:rsidR="00652E1E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outray</w:t>
      </w:r>
      <w:proofErr w:type="spellEnd"/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;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lázquez-Soto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3F7E7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xico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Cs/>
          <w:color w:val="000000"/>
        </w:rPr>
        <w:t>Chang</w:t>
      </w:r>
      <w:r w:rsidR="003F7E78">
        <w:rPr>
          <w:rFonts w:ascii="Book Antiqua" w:eastAsia="Book Antiqua" w:hAnsi="Book Antiqua" w:cs="Book Antiqua"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Cs/>
          <w:color w:val="000000"/>
        </w:rPr>
        <w:t>KL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宋体" w:hAnsi="Book Antiqua" w:cs="Book Antiqua" w:hint="eastAsia"/>
          <w:bCs/>
          <w:color w:val="000000"/>
          <w:lang w:eastAsia="zh-CN"/>
        </w:rPr>
        <w:t>Wang</w:t>
      </w:r>
      <w:r w:rsidR="003F7E78">
        <w:rPr>
          <w:rFonts w:ascii="Book Antiqua" w:eastAsia="宋体" w:hAnsi="Book Antiqua" w:cs="Book Antiqua" w:hint="eastAsia"/>
          <w:bCs/>
          <w:color w:val="000000"/>
          <w:lang w:eastAsia="zh-CN"/>
        </w:rPr>
        <w:t xml:space="preserve"> </w:t>
      </w:r>
      <w:r>
        <w:rPr>
          <w:rFonts w:ascii="Book Antiqua" w:eastAsia="宋体" w:hAnsi="Book Antiqua" w:cs="Book Antiqua" w:hint="eastAsia"/>
          <w:bCs/>
          <w:color w:val="000000"/>
          <w:lang w:eastAsia="zh-CN"/>
        </w:rPr>
        <w:t>TQ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0F3D4B0D" w14:textId="77777777" w:rsidR="00652E1E" w:rsidRDefault="00652E1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3D74DCA9" w14:textId="77777777" w:rsidR="00652E1E" w:rsidRDefault="00652E1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47420CF2" w14:textId="2A5CAFFB" w:rsidR="00652E1E" w:rsidRDefault="00000000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 w:hint="eastAsia"/>
          <w:b/>
          <w:color w:val="000000"/>
        </w:rPr>
        <w:t>F</w:t>
      </w:r>
      <w:r>
        <w:rPr>
          <w:rFonts w:ascii="Book Antiqua" w:eastAsia="Book Antiqua" w:hAnsi="Book Antiqua" w:cs="Book Antiqua"/>
          <w:b/>
          <w:color w:val="000000"/>
        </w:rPr>
        <w:t>igure</w:t>
      </w:r>
      <w:r w:rsidR="003F7E78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egends</w:t>
      </w:r>
    </w:p>
    <w:p w14:paraId="4BF779AE" w14:textId="77777777" w:rsidR="00652E1E" w:rsidRDefault="0012424B">
      <w:pPr>
        <w:spacing w:line="360" w:lineRule="auto"/>
        <w:jc w:val="both"/>
      </w:pPr>
      <w:r>
        <w:rPr>
          <w:noProof/>
        </w:rPr>
        <w:drawing>
          <wp:inline distT="0" distB="0" distL="0" distR="0" wp14:anchorId="3E3FB5EE" wp14:editId="2D334DEB">
            <wp:extent cx="5943600" cy="345376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3D2E9" w14:textId="2951350F" w:rsidR="00652E1E" w:rsidRDefault="00000000">
      <w:pPr>
        <w:spacing w:line="360" w:lineRule="auto"/>
        <w:jc w:val="both"/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Figure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1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Chest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computed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tomography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images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(February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3,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2021)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showing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consolidation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in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the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anterior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basal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segment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of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the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right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lower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lobe,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with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multiple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small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nodules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surrounded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by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blurred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margins,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some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of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 w:hint="eastAsia"/>
          <w:b/>
          <w:bCs/>
          <w:lang w:eastAsia="zh-CN"/>
        </w:rPr>
        <w:t>which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merged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into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small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patchy</w:t>
      </w:r>
      <w:r w:rsidR="003F7E78"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</w:rPr>
        <w:t>consolidations.</w:t>
      </w:r>
    </w:p>
    <w:p w14:paraId="5DBF3884" w14:textId="77777777" w:rsidR="00652E1E" w:rsidRDefault="00652E1E">
      <w:pPr>
        <w:spacing w:line="360" w:lineRule="auto"/>
        <w:jc w:val="both"/>
        <w:rPr>
          <w:rFonts w:ascii="Book Antiqua" w:hAnsi="Book Antiqua"/>
          <w:lang w:eastAsia="zh-CN"/>
        </w:rPr>
        <w:sectPr w:rsidR="00652E1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BE8142C" w14:textId="77777777" w:rsidR="00652E1E" w:rsidRDefault="0012424B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2440FDC6" wp14:editId="6C5460C1">
            <wp:extent cx="5903988" cy="1935484"/>
            <wp:effectExtent l="0" t="0" r="1905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988" cy="1935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A84E5" w14:textId="707D4FB3" w:rsidR="00652E1E" w:rsidRDefault="00000000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b/>
          <w:bCs/>
          <w:lang w:eastAsia="zh-CN"/>
        </w:rPr>
        <w:t>Figure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2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 w:hint="eastAsia"/>
          <w:b/>
          <w:bCs/>
          <w:lang w:eastAsia="zh-CN"/>
        </w:rPr>
        <w:t>H</w:t>
      </w:r>
      <w:r>
        <w:rPr>
          <w:rFonts w:ascii="Book Antiqua" w:hAnsi="Book Antiqua"/>
          <w:b/>
          <w:bCs/>
          <w:lang w:eastAsia="zh-CN"/>
        </w:rPr>
        <w:t>ematoxylin-eosin-stained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sections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of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lung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tissue.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: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Magnification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×</w:t>
      </w:r>
      <w:r w:rsidR="003F7E78">
        <w:rPr>
          <w:rFonts w:ascii="Book Antiqua" w:hAnsi="Book Antiqua" w:hint="eastAsi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20;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B: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Magnification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×</w:t>
      </w:r>
      <w:r w:rsidR="003F7E78">
        <w:rPr>
          <w:rFonts w:ascii="Book Antiqua" w:hAnsi="Book Antiqua" w:hint="eastAsi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40.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The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lveolar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structure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can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be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identified,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the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lveolar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septum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is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slightly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widened,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nd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there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re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many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eosinophils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nd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small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mount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of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scattered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lymphoplasmacytic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infiltration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in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the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lveolar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septum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nd</w:t>
      </w:r>
      <w:r w:rsidR="003F7E78">
        <w:rPr>
          <w:rFonts w:ascii="Book Antiqua" w:hAnsi="Book Antiqua"/>
          <w:lang w:eastAsia="zh-CN"/>
        </w:rPr>
        <w:t xml:space="preserve"> </w:t>
      </w:r>
      <w:proofErr w:type="spellStart"/>
      <w:r>
        <w:rPr>
          <w:rFonts w:ascii="Book Antiqua" w:hAnsi="Book Antiqua"/>
          <w:lang w:eastAsia="zh-CN"/>
        </w:rPr>
        <w:t>interstitium</w:t>
      </w:r>
      <w:proofErr w:type="spellEnd"/>
      <w:r>
        <w:rPr>
          <w:rFonts w:ascii="Book Antiqua" w:hAnsi="Book Antiqua"/>
          <w:lang w:eastAsia="zh-CN"/>
        </w:rPr>
        <w:t>.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small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mount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of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eosinophilic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exudation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can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be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seen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in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some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alveolar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spaces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with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no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signs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of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necrosis.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No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typical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granulomas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or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vasculitis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 w:hint="eastAsia"/>
          <w:lang w:eastAsia="zh-CN"/>
        </w:rPr>
        <w:t>is</w:t>
      </w:r>
      <w:r w:rsidR="003F7E78">
        <w:rPr>
          <w:rFonts w:ascii="Book Antiqua" w:hAnsi="Book Antiqua"/>
          <w:lang w:eastAsia="zh-CN"/>
        </w:rPr>
        <w:t xml:space="preserve"> </w:t>
      </w:r>
      <w:r>
        <w:rPr>
          <w:rFonts w:ascii="Book Antiqua" w:hAnsi="Book Antiqua"/>
          <w:lang w:eastAsia="zh-CN"/>
        </w:rPr>
        <w:t>observed.</w:t>
      </w:r>
    </w:p>
    <w:p w14:paraId="68A925C6" w14:textId="77777777" w:rsidR="00652E1E" w:rsidRDefault="00652E1E">
      <w:pPr>
        <w:spacing w:line="360" w:lineRule="auto"/>
        <w:jc w:val="both"/>
        <w:rPr>
          <w:rFonts w:ascii="Book Antiqua" w:hAnsi="Book Antiqua"/>
          <w:lang w:eastAsia="zh-CN"/>
        </w:rPr>
        <w:sectPr w:rsidR="00652E1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1AFBF0" w14:textId="77777777" w:rsidR="00652E1E" w:rsidRDefault="0012424B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7C10C56B" wp14:editId="2A729D12">
            <wp:extent cx="5943600" cy="339979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00C50" w14:textId="05673732" w:rsidR="00652E1E" w:rsidRDefault="00000000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>
        <w:rPr>
          <w:rFonts w:ascii="Book Antiqua" w:hAnsi="Book Antiqua"/>
          <w:b/>
          <w:bCs/>
          <w:lang w:eastAsia="zh-CN"/>
        </w:rPr>
        <w:t>Figure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3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Repeat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chest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computed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tomography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performed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after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4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proofErr w:type="spellStart"/>
      <w:r>
        <w:rPr>
          <w:rFonts w:ascii="Book Antiqua" w:hAnsi="Book Antiqua"/>
          <w:b/>
          <w:bCs/>
          <w:lang w:eastAsia="zh-CN"/>
        </w:rPr>
        <w:t>wk</w:t>
      </w:r>
      <w:proofErr w:type="spellEnd"/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of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glucocorticoid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treatment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showing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resorption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of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the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shadow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in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the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right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lower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lobe;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only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a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fibrous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cord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shadow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is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seen,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and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the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adjacent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bronchus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is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stretched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and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dilated.</w:t>
      </w:r>
    </w:p>
    <w:p w14:paraId="1E254902" w14:textId="77777777" w:rsidR="00652E1E" w:rsidRDefault="00652E1E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  <w:sectPr w:rsidR="00652E1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76E9397" w14:textId="32338A90" w:rsidR="00652E1E" w:rsidRDefault="00000000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>
        <w:rPr>
          <w:rFonts w:ascii="Book Antiqua" w:hAnsi="Book Antiqua"/>
          <w:b/>
          <w:bCs/>
          <w:lang w:eastAsia="zh-CN"/>
        </w:rPr>
        <w:lastRenderedPageBreak/>
        <w:t>Table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1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Laboratory</w:t>
      </w:r>
      <w:r w:rsidR="003F7E78">
        <w:rPr>
          <w:rFonts w:ascii="Book Antiqua" w:hAnsi="Book Antiqua"/>
          <w:b/>
          <w:bCs/>
          <w:lang w:eastAsia="zh-CN"/>
        </w:rPr>
        <w:t xml:space="preserve"> </w:t>
      </w:r>
      <w:r>
        <w:rPr>
          <w:rFonts w:ascii="Book Antiqua" w:hAnsi="Book Antiqua"/>
          <w:b/>
          <w:bCs/>
          <w:lang w:eastAsia="zh-CN"/>
        </w:rPr>
        <w:t>indices</w:t>
      </w:r>
    </w:p>
    <w:tbl>
      <w:tblPr>
        <w:tblStyle w:val="ab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3"/>
        <w:gridCol w:w="2326"/>
        <w:gridCol w:w="2151"/>
      </w:tblGrid>
      <w:tr w:rsidR="00652E1E" w14:paraId="524880FF" w14:textId="77777777">
        <w:tc>
          <w:tcPr>
            <w:tcW w:w="0" w:type="auto"/>
            <w:tcBorders>
              <w:bottom w:val="single" w:sz="8" w:space="0" w:color="auto"/>
            </w:tcBorders>
          </w:tcPr>
          <w:p w14:paraId="0820D4BC" w14:textId="77777777" w:rsidR="00652E1E" w:rsidRDefault="00652E1E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6E8DF1B5" w14:textId="00DD32DC" w:rsidR="00652E1E" w:rsidRDefault="00000000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val="en" w:eastAsia="zh-CN"/>
              </w:rPr>
            </w:pPr>
            <w:r>
              <w:rPr>
                <w:rFonts w:ascii="Book Antiqua" w:hAnsi="Book Antiqua"/>
                <w:b/>
                <w:bCs/>
                <w:lang w:val="en" w:eastAsia="zh-CN"/>
              </w:rPr>
              <w:t>Test</w:t>
            </w:r>
            <w:r w:rsidR="003F7E78">
              <w:rPr>
                <w:rFonts w:ascii="Book Antiqua" w:hAnsi="Book Antiqua"/>
                <w:b/>
                <w:bCs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b/>
                <w:bCs/>
                <w:lang w:val="en" w:eastAsia="zh-CN"/>
              </w:rPr>
              <w:t>results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567E9C8C" w14:textId="0CBF6F51" w:rsidR="00652E1E" w:rsidRDefault="00000000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val="en" w:eastAsia="zh-CN"/>
              </w:rPr>
            </w:pPr>
            <w:r>
              <w:rPr>
                <w:rFonts w:ascii="Book Antiqua" w:hAnsi="Book Antiqua"/>
                <w:b/>
                <w:bCs/>
                <w:lang w:val="en" w:eastAsia="zh-CN"/>
              </w:rPr>
              <w:t>Reference</w:t>
            </w:r>
            <w:r w:rsidR="003F7E78">
              <w:rPr>
                <w:rFonts w:ascii="Book Antiqua" w:hAnsi="Book Antiqua"/>
                <w:b/>
                <w:bCs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b/>
                <w:bCs/>
                <w:lang w:val="en" w:eastAsia="zh-CN"/>
              </w:rPr>
              <w:t>range</w:t>
            </w:r>
          </w:p>
        </w:tc>
      </w:tr>
      <w:tr w:rsidR="00652E1E" w14:paraId="4BB0C34F" w14:textId="77777777">
        <w:tc>
          <w:tcPr>
            <w:tcW w:w="0" w:type="auto"/>
            <w:tcBorders>
              <w:top w:val="single" w:sz="8" w:space="0" w:color="auto"/>
            </w:tcBorders>
          </w:tcPr>
          <w:p w14:paraId="4289A42F" w14:textId="2FE1DDF3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val="en" w:eastAsia="zh-CN"/>
              </w:rPr>
              <w:t>Peripheral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blood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eosinophil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percentage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356C67FB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28.7%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1ADDD7E9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(0.4-8)%</w:t>
            </w:r>
          </w:p>
        </w:tc>
      </w:tr>
      <w:tr w:rsidR="00652E1E" w14:paraId="26E95431" w14:textId="77777777">
        <w:tc>
          <w:tcPr>
            <w:tcW w:w="0" w:type="auto"/>
          </w:tcPr>
          <w:p w14:paraId="57419A58" w14:textId="04586E90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A</w:t>
            </w:r>
            <w:proofErr w:type="spellStart"/>
            <w:r>
              <w:rPr>
                <w:rFonts w:ascii="Book Antiqua" w:hAnsi="Book Antiqua"/>
                <w:lang w:val="en" w:eastAsia="zh-CN"/>
              </w:rPr>
              <w:t>bsolute</w:t>
            </w:r>
            <w:proofErr w:type="spellEnd"/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value</w:t>
            </w:r>
          </w:p>
        </w:tc>
        <w:tc>
          <w:tcPr>
            <w:tcW w:w="0" w:type="auto"/>
          </w:tcPr>
          <w:p w14:paraId="0ACB0A59" w14:textId="5023D332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2.56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×10</w:t>
            </w:r>
            <w:r>
              <w:rPr>
                <w:rFonts w:ascii="Book Antiqua" w:hAnsi="Book Antiqua"/>
                <w:vertAlign w:val="superscript"/>
                <w:lang w:eastAsia="zh-CN"/>
              </w:rPr>
              <w:t>9</w:t>
            </w:r>
            <w:r>
              <w:rPr>
                <w:rFonts w:ascii="Book Antiqua" w:hAnsi="Book Antiqua"/>
                <w:lang w:eastAsia="zh-CN"/>
              </w:rPr>
              <w:t>/L</w:t>
            </w:r>
          </w:p>
        </w:tc>
        <w:tc>
          <w:tcPr>
            <w:tcW w:w="0" w:type="auto"/>
          </w:tcPr>
          <w:p w14:paraId="2A58ACC9" w14:textId="4F00D2DC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(0.02-0.52)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×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10</w:t>
            </w:r>
            <w:r>
              <w:rPr>
                <w:rFonts w:ascii="Book Antiqua" w:hAnsi="Book Antiqua"/>
                <w:vertAlign w:val="superscript"/>
                <w:lang w:eastAsia="zh-CN"/>
              </w:rPr>
              <w:t>9</w:t>
            </w:r>
            <w:r>
              <w:rPr>
                <w:rFonts w:ascii="Book Antiqua" w:hAnsi="Book Antiqua"/>
                <w:lang w:eastAsia="zh-CN"/>
              </w:rPr>
              <w:t>/L</w:t>
            </w:r>
          </w:p>
        </w:tc>
      </w:tr>
      <w:tr w:rsidR="00652E1E" w14:paraId="32826D6D" w14:textId="77777777">
        <w:tc>
          <w:tcPr>
            <w:tcW w:w="0" w:type="auto"/>
          </w:tcPr>
          <w:p w14:paraId="604FA5FA" w14:textId="328F2EFC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val="en" w:eastAsia="zh-CN"/>
              </w:rPr>
              <w:t>Serum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allergen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total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proofErr w:type="spellStart"/>
            <w:r>
              <w:rPr>
                <w:rFonts w:ascii="Book Antiqua" w:hAnsi="Book Antiqua"/>
                <w:lang w:val="en" w:eastAsia="zh-CN"/>
              </w:rPr>
              <w:t>IgE</w:t>
            </w:r>
            <w:proofErr w:type="spellEnd"/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</w:p>
        </w:tc>
        <w:tc>
          <w:tcPr>
            <w:tcW w:w="0" w:type="auto"/>
          </w:tcPr>
          <w:p w14:paraId="6A9F6147" w14:textId="4A7062B5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&gt;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5000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KU/L</w:t>
            </w:r>
          </w:p>
        </w:tc>
        <w:tc>
          <w:tcPr>
            <w:tcW w:w="0" w:type="auto"/>
          </w:tcPr>
          <w:p w14:paraId="7F63CB7D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0-60</w:t>
            </w:r>
          </w:p>
        </w:tc>
      </w:tr>
      <w:tr w:rsidR="00652E1E" w14:paraId="17E3B94D" w14:textId="77777777">
        <w:tc>
          <w:tcPr>
            <w:tcW w:w="0" w:type="auto"/>
          </w:tcPr>
          <w:p w14:paraId="50ACC18B" w14:textId="4040599E" w:rsidR="00652E1E" w:rsidRDefault="00000000">
            <w:pPr>
              <w:spacing w:line="360" w:lineRule="auto"/>
              <w:jc w:val="both"/>
              <w:rPr>
                <w:rFonts w:ascii="Book Antiqua" w:hAnsi="Book Antiqua"/>
                <w:vanish/>
                <w:lang w:eastAsia="zh-CN"/>
              </w:rPr>
            </w:pPr>
            <w:r>
              <w:rPr>
                <w:rFonts w:ascii="Book Antiqua" w:hAnsi="Book Antiqua"/>
                <w:lang w:val="en" w:eastAsia="zh-CN"/>
              </w:rPr>
              <w:t>Serum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i/>
                <w:iCs/>
                <w:lang w:val="en" w:eastAsia="zh-CN"/>
              </w:rPr>
              <w:t>Aspergillus</w:t>
            </w:r>
            <w:r w:rsidR="003F7E78">
              <w:rPr>
                <w:rFonts w:ascii="Book Antiqua" w:hAnsi="Book Antiqua"/>
                <w:i/>
                <w:iCs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i/>
                <w:iCs/>
                <w:lang w:val="en" w:eastAsia="zh-CN"/>
              </w:rPr>
              <w:t>fumigatus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(m3)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specific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proofErr w:type="spellStart"/>
            <w:r>
              <w:rPr>
                <w:rFonts w:ascii="Book Antiqua" w:hAnsi="Book Antiqua"/>
                <w:lang w:val="en" w:eastAsia="zh-CN"/>
              </w:rPr>
              <w:t>IgE</w:t>
            </w:r>
            <w:proofErr w:type="spellEnd"/>
          </w:p>
        </w:tc>
        <w:tc>
          <w:tcPr>
            <w:tcW w:w="0" w:type="auto"/>
          </w:tcPr>
          <w:p w14:paraId="0E89CE43" w14:textId="77777777" w:rsidR="00652E1E" w:rsidRDefault="00652E1E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  <w:p w14:paraId="57BA8EDF" w14:textId="32EE732F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66.4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(5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grade)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KU/L</w:t>
            </w:r>
          </w:p>
        </w:tc>
        <w:tc>
          <w:tcPr>
            <w:tcW w:w="0" w:type="auto"/>
          </w:tcPr>
          <w:p w14:paraId="2B07D322" w14:textId="77777777" w:rsidR="00652E1E" w:rsidRDefault="00652E1E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  <w:p w14:paraId="663B9C30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0</w:t>
            </w:r>
            <w:r>
              <w:rPr>
                <w:rFonts w:ascii="Book Antiqua" w:hAnsi="Book Antiqua" w:hint="eastAsia"/>
                <w:lang w:eastAsia="zh-CN"/>
              </w:rPr>
              <w:t>-</w:t>
            </w:r>
            <w:r>
              <w:rPr>
                <w:rFonts w:ascii="Book Antiqua" w:hAnsi="Book Antiqua"/>
                <w:lang w:eastAsia="zh-CN"/>
              </w:rPr>
              <w:t>0.35</w:t>
            </w:r>
          </w:p>
        </w:tc>
      </w:tr>
      <w:tr w:rsidR="00652E1E" w14:paraId="275137B4" w14:textId="77777777">
        <w:tc>
          <w:tcPr>
            <w:tcW w:w="0" w:type="auto"/>
          </w:tcPr>
          <w:p w14:paraId="16488CFA" w14:textId="446463D2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val="en" w:eastAsia="zh-CN"/>
              </w:rPr>
              <w:t>Serum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i/>
                <w:iCs/>
                <w:lang w:val="en" w:eastAsia="zh-CN"/>
              </w:rPr>
              <w:t>Aspergillus</w:t>
            </w:r>
            <w:r w:rsidR="003F7E78">
              <w:rPr>
                <w:rFonts w:ascii="Book Antiqua" w:hAnsi="Book Antiqua"/>
                <w:i/>
                <w:iCs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i/>
                <w:iCs/>
                <w:lang w:val="en" w:eastAsia="zh-CN"/>
              </w:rPr>
              <w:t>fumigatus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specific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IgG</w:t>
            </w:r>
          </w:p>
        </w:tc>
        <w:tc>
          <w:tcPr>
            <w:tcW w:w="0" w:type="auto"/>
          </w:tcPr>
          <w:p w14:paraId="785509AA" w14:textId="3B2C2991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276.2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AU/mL</w:t>
            </w:r>
          </w:p>
        </w:tc>
        <w:tc>
          <w:tcPr>
            <w:tcW w:w="0" w:type="auto"/>
          </w:tcPr>
          <w:p w14:paraId="7160BD75" w14:textId="3E1B3FD3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&lt;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80</w:t>
            </w:r>
          </w:p>
        </w:tc>
      </w:tr>
      <w:tr w:rsidR="00652E1E" w14:paraId="035313EF" w14:textId="77777777">
        <w:tc>
          <w:tcPr>
            <w:tcW w:w="0" w:type="auto"/>
          </w:tcPr>
          <w:p w14:paraId="71D2B427" w14:textId="12F37DA4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val="en" w:eastAsia="zh-CN"/>
              </w:rPr>
              <w:t>Bronchoalveolar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lavage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fluid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total</w:t>
            </w:r>
            <w:r w:rsidR="003F7E78">
              <w:rPr>
                <w:rFonts w:ascii="Book Antiqua" w:hAnsi="Book Antiqua"/>
                <w:lang w:val="en" w:eastAsia="zh-CN"/>
              </w:rPr>
              <w:t xml:space="preserve"> </w:t>
            </w:r>
            <w:r>
              <w:rPr>
                <w:rFonts w:ascii="Book Antiqua" w:hAnsi="Book Antiqua"/>
                <w:lang w:val="en" w:eastAsia="zh-CN"/>
              </w:rPr>
              <w:t>cells</w:t>
            </w:r>
          </w:p>
        </w:tc>
        <w:tc>
          <w:tcPr>
            <w:tcW w:w="0" w:type="auto"/>
          </w:tcPr>
          <w:p w14:paraId="3B562C1D" w14:textId="4A955BE4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5.8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×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10</w:t>
            </w:r>
            <w:r>
              <w:rPr>
                <w:rFonts w:ascii="Book Antiqua" w:hAnsi="Book Antiqua"/>
                <w:vertAlign w:val="superscript"/>
                <w:lang w:eastAsia="zh-CN"/>
              </w:rPr>
              <w:t>5</w:t>
            </w:r>
            <w:r>
              <w:rPr>
                <w:rFonts w:ascii="Book Antiqua" w:hAnsi="Book Antiqua"/>
                <w:lang w:eastAsia="zh-CN"/>
              </w:rPr>
              <w:t>/mL</w:t>
            </w:r>
          </w:p>
        </w:tc>
        <w:tc>
          <w:tcPr>
            <w:tcW w:w="0" w:type="auto"/>
          </w:tcPr>
          <w:p w14:paraId="73E71665" w14:textId="77777777" w:rsidR="00652E1E" w:rsidRDefault="00652E1E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</w:p>
        </w:tc>
      </w:tr>
      <w:tr w:rsidR="00652E1E" w14:paraId="5FE7DA85" w14:textId="77777777">
        <w:tc>
          <w:tcPr>
            <w:tcW w:w="0" w:type="auto"/>
          </w:tcPr>
          <w:p w14:paraId="25307963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M</w:t>
            </w:r>
            <w:proofErr w:type="spellStart"/>
            <w:r>
              <w:rPr>
                <w:rFonts w:ascii="Book Antiqua" w:hAnsi="Book Antiqua"/>
                <w:lang w:val="en" w:eastAsia="zh-CN"/>
              </w:rPr>
              <w:t>acrophages</w:t>
            </w:r>
            <w:proofErr w:type="spellEnd"/>
          </w:p>
        </w:tc>
        <w:tc>
          <w:tcPr>
            <w:tcW w:w="0" w:type="auto"/>
          </w:tcPr>
          <w:p w14:paraId="4FADA255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40%</w:t>
            </w:r>
          </w:p>
        </w:tc>
        <w:tc>
          <w:tcPr>
            <w:tcW w:w="0" w:type="auto"/>
          </w:tcPr>
          <w:p w14:paraId="53397FC7" w14:textId="3076DF93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&gt;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85%</w:t>
            </w:r>
          </w:p>
        </w:tc>
      </w:tr>
      <w:tr w:rsidR="00652E1E" w14:paraId="45AAF78B" w14:textId="77777777">
        <w:tc>
          <w:tcPr>
            <w:tcW w:w="0" w:type="auto"/>
          </w:tcPr>
          <w:p w14:paraId="5CB7095D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N</w:t>
            </w:r>
            <w:proofErr w:type="spellStart"/>
            <w:r>
              <w:rPr>
                <w:rFonts w:ascii="Book Antiqua" w:hAnsi="Book Antiqua"/>
                <w:lang w:val="en" w:eastAsia="zh-CN"/>
              </w:rPr>
              <w:t>eutrophils</w:t>
            </w:r>
            <w:proofErr w:type="spellEnd"/>
          </w:p>
        </w:tc>
        <w:tc>
          <w:tcPr>
            <w:tcW w:w="0" w:type="auto"/>
          </w:tcPr>
          <w:p w14:paraId="74EF27F2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2%</w:t>
            </w:r>
          </w:p>
        </w:tc>
        <w:tc>
          <w:tcPr>
            <w:tcW w:w="0" w:type="auto"/>
          </w:tcPr>
          <w:p w14:paraId="15DC7616" w14:textId="555C4D7A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≤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3%</w:t>
            </w:r>
          </w:p>
        </w:tc>
      </w:tr>
      <w:tr w:rsidR="00652E1E" w14:paraId="6D932A13" w14:textId="77777777">
        <w:tc>
          <w:tcPr>
            <w:tcW w:w="0" w:type="auto"/>
          </w:tcPr>
          <w:p w14:paraId="4AE76943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L</w:t>
            </w:r>
            <w:proofErr w:type="spellStart"/>
            <w:r>
              <w:rPr>
                <w:rFonts w:ascii="Book Antiqua" w:hAnsi="Book Antiqua"/>
                <w:lang w:val="en" w:eastAsia="zh-CN"/>
              </w:rPr>
              <w:t>ymphocytes</w:t>
            </w:r>
            <w:proofErr w:type="spellEnd"/>
          </w:p>
        </w:tc>
        <w:tc>
          <w:tcPr>
            <w:tcW w:w="0" w:type="auto"/>
          </w:tcPr>
          <w:p w14:paraId="2ABDFA0C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23%</w:t>
            </w:r>
          </w:p>
        </w:tc>
        <w:tc>
          <w:tcPr>
            <w:tcW w:w="0" w:type="auto"/>
          </w:tcPr>
          <w:p w14:paraId="552E5581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(10</w:t>
            </w:r>
            <w:r>
              <w:rPr>
                <w:rFonts w:ascii="Book Antiqua" w:hAnsi="Book Antiqua" w:hint="eastAsia"/>
                <w:lang w:eastAsia="zh-CN"/>
              </w:rPr>
              <w:t>-</w:t>
            </w:r>
            <w:r>
              <w:rPr>
                <w:rFonts w:ascii="Book Antiqua" w:hAnsi="Book Antiqua"/>
                <w:lang w:eastAsia="zh-CN"/>
              </w:rPr>
              <w:t>15)%</w:t>
            </w:r>
          </w:p>
        </w:tc>
      </w:tr>
      <w:tr w:rsidR="00652E1E" w14:paraId="6AEA8251" w14:textId="77777777">
        <w:tc>
          <w:tcPr>
            <w:tcW w:w="0" w:type="auto"/>
          </w:tcPr>
          <w:p w14:paraId="41C2108A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val="en" w:eastAsia="zh-CN"/>
              </w:rPr>
              <w:t>Eosinophils</w:t>
            </w:r>
          </w:p>
        </w:tc>
        <w:tc>
          <w:tcPr>
            <w:tcW w:w="0" w:type="auto"/>
          </w:tcPr>
          <w:p w14:paraId="4D015EDD" w14:textId="77777777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35%</w:t>
            </w:r>
          </w:p>
        </w:tc>
        <w:tc>
          <w:tcPr>
            <w:tcW w:w="0" w:type="auto"/>
          </w:tcPr>
          <w:p w14:paraId="48A1313B" w14:textId="35F5B512" w:rsidR="00652E1E" w:rsidRDefault="00000000">
            <w:pPr>
              <w:spacing w:line="360" w:lineRule="auto"/>
              <w:jc w:val="both"/>
              <w:rPr>
                <w:rFonts w:ascii="Book Antiqua" w:hAnsi="Book Antiqua"/>
                <w:lang w:val="en" w:eastAsia="zh-CN"/>
              </w:rPr>
            </w:pPr>
            <w:r>
              <w:rPr>
                <w:rFonts w:ascii="Book Antiqua" w:hAnsi="Book Antiqua"/>
                <w:lang w:eastAsia="zh-CN"/>
              </w:rPr>
              <w:t>≤</w:t>
            </w:r>
            <w:r w:rsidR="003F7E78">
              <w:rPr>
                <w:rFonts w:ascii="Book Antiqua" w:hAnsi="Book Antiqua"/>
                <w:lang w:eastAsia="zh-CN"/>
              </w:rPr>
              <w:t xml:space="preserve"> </w:t>
            </w:r>
            <w:r>
              <w:rPr>
                <w:rFonts w:ascii="Book Antiqua" w:hAnsi="Book Antiqua"/>
                <w:lang w:eastAsia="zh-CN"/>
              </w:rPr>
              <w:t>1%</w:t>
            </w:r>
          </w:p>
        </w:tc>
      </w:tr>
    </w:tbl>
    <w:p w14:paraId="41964E1E" w14:textId="77777777" w:rsidR="00652E1E" w:rsidRDefault="00652E1E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</w:p>
    <w:sectPr w:rsidR="00652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E5BC2" w14:textId="77777777" w:rsidR="002E75F1" w:rsidRDefault="002E75F1">
      <w:r>
        <w:separator/>
      </w:r>
    </w:p>
  </w:endnote>
  <w:endnote w:type="continuationSeparator" w:id="0">
    <w:p w14:paraId="69417A06" w14:textId="77777777" w:rsidR="002E75F1" w:rsidRDefault="002E7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4B0C5" w14:textId="55873E5E" w:rsidR="00652E1E" w:rsidRDefault="003F7E78">
    <w:pPr>
      <w:pStyle w:val="a5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  <w:lang w:val="zh-CN" w:eastAsia="zh-CN"/>
      </w:rPr>
      <w:t xml:space="preserve"> 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>PAGE  \* Arabic  \* MERGEFORMAT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sz w:val="24"/>
        <w:szCs w:val="24"/>
        <w:lang w:val="zh-CN" w:eastAsia="zh-CN"/>
      </w:rPr>
      <w:t>2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  <w:lang w:val="zh-CN" w:eastAsia="zh-CN"/>
      </w:rPr>
      <w:t xml:space="preserve"> / 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>NUMPAGES  \* Arabic  \* MERGEFORMAT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sz w:val="24"/>
        <w:szCs w:val="24"/>
        <w:lang w:val="zh-CN" w:eastAsia="zh-CN"/>
      </w:rPr>
      <w:t>2</w:t>
    </w:r>
    <w:r>
      <w:rPr>
        <w:rFonts w:ascii="Book Antiqua" w:hAnsi="Book Antiqua"/>
        <w:sz w:val="24"/>
        <w:szCs w:val="24"/>
      </w:rPr>
      <w:fldChar w:fldCharType="end"/>
    </w:r>
  </w:p>
  <w:p w14:paraId="620E3A59" w14:textId="77777777" w:rsidR="00652E1E" w:rsidRDefault="00652E1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BCD25" w14:textId="77777777" w:rsidR="002E75F1" w:rsidRDefault="002E75F1">
      <w:r>
        <w:separator/>
      </w:r>
    </w:p>
  </w:footnote>
  <w:footnote w:type="continuationSeparator" w:id="0">
    <w:p w14:paraId="333C59D0" w14:textId="77777777" w:rsidR="002E75F1" w:rsidRDefault="002E75F1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PG Wang,Jin-Lei">
    <w15:presenceInfo w15:providerId="Windows Live" w15:userId="94d9ce2acfc32f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jazMLO0NDU0NzNX0lEKTi0uzszPAykwrAUAWHXOSiwAAAA="/>
    <w:docVar w:name="commondata" w:val="eyJoZGlkIjoiNzkwNzExN2U4MjUzZDA2YjZiMzYzZDI2YTI3YzZiYzMifQ=="/>
  </w:docVars>
  <w:rsids>
    <w:rsidRoot w:val="00A77B3E"/>
    <w:rsid w:val="00010135"/>
    <w:rsid w:val="00010BE3"/>
    <w:rsid w:val="000147C2"/>
    <w:rsid w:val="00014C82"/>
    <w:rsid w:val="00014F5D"/>
    <w:rsid w:val="00017275"/>
    <w:rsid w:val="00052C2B"/>
    <w:rsid w:val="00052FFB"/>
    <w:rsid w:val="00062EB2"/>
    <w:rsid w:val="00074D64"/>
    <w:rsid w:val="00097DE8"/>
    <w:rsid w:val="000B1867"/>
    <w:rsid w:val="000B2517"/>
    <w:rsid w:val="000C1745"/>
    <w:rsid w:val="000F248B"/>
    <w:rsid w:val="00106AAC"/>
    <w:rsid w:val="00107D07"/>
    <w:rsid w:val="00112DFC"/>
    <w:rsid w:val="0012124D"/>
    <w:rsid w:val="0012424B"/>
    <w:rsid w:val="00132D8D"/>
    <w:rsid w:val="00133E4B"/>
    <w:rsid w:val="001439A2"/>
    <w:rsid w:val="001475EA"/>
    <w:rsid w:val="00166095"/>
    <w:rsid w:val="0017784B"/>
    <w:rsid w:val="00185FDD"/>
    <w:rsid w:val="00192943"/>
    <w:rsid w:val="0019324C"/>
    <w:rsid w:val="001C3D7C"/>
    <w:rsid w:val="001C6536"/>
    <w:rsid w:val="001D1E30"/>
    <w:rsid w:val="001E1474"/>
    <w:rsid w:val="001E2EF5"/>
    <w:rsid w:val="001E5742"/>
    <w:rsid w:val="001E6330"/>
    <w:rsid w:val="001F6D6A"/>
    <w:rsid w:val="001F7199"/>
    <w:rsid w:val="0020795E"/>
    <w:rsid w:val="00211345"/>
    <w:rsid w:val="0022725C"/>
    <w:rsid w:val="00231F75"/>
    <w:rsid w:val="002666A2"/>
    <w:rsid w:val="002729C7"/>
    <w:rsid w:val="002951B9"/>
    <w:rsid w:val="00296E61"/>
    <w:rsid w:val="002A6185"/>
    <w:rsid w:val="002B3486"/>
    <w:rsid w:val="002C13A6"/>
    <w:rsid w:val="002C4230"/>
    <w:rsid w:val="002C5120"/>
    <w:rsid w:val="002D5A88"/>
    <w:rsid w:val="002E0027"/>
    <w:rsid w:val="002E1B72"/>
    <w:rsid w:val="002E75F1"/>
    <w:rsid w:val="002E780C"/>
    <w:rsid w:val="00301823"/>
    <w:rsid w:val="003166D3"/>
    <w:rsid w:val="00324A0A"/>
    <w:rsid w:val="00331D5C"/>
    <w:rsid w:val="003342D9"/>
    <w:rsid w:val="00354B57"/>
    <w:rsid w:val="00360FF8"/>
    <w:rsid w:val="0036423F"/>
    <w:rsid w:val="00382381"/>
    <w:rsid w:val="003841E5"/>
    <w:rsid w:val="00390347"/>
    <w:rsid w:val="00390E8C"/>
    <w:rsid w:val="003C7625"/>
    <w:rsid w:val="003E02A3"/>
    <w:rsid w:val="003F3B7D"/>
    <w:rsid w:val="003F7E78"/>
    <w:rsid w:val="00403273"/>
    <w:rsid w:val="004376C7"/>
    <w:rsid w:val="00443696"/>
    <w:rsid w:val="00461490"/>
    <w:rsid w:val="00464C97"/>
    <w:rsid w:val="00472E16"/>
    <w:rsid w:val="0047797D"/>
    <w:rsid w:val="004843C7"/>
    <w:rsid w:val="00496FC6"/>
    <w:rsid w:val="004A4D42"/>
    <w:rsid w:val="004C018D"/>
    <w:rsid w:val="004D2782"/>
    <w:rsid w:val="004D290A"/>
    <w:rsid w:val="005367F4"/>
    <w:rsid w:val="0054541B"/>
    <w:rsid w:val="0055568F"/>
    <w:rsid w:val="0059396C"/>
    <w:rsid w:val="00595223"/>
    <w:rsid w:val="005A0AE7"/>
    <w:rsid w:val="005A7F70"/>
    <w:rsid w:val="005B3B12"/>
    <w:rsid w:val="005B4031"/>
    <w:rsid w:val="005C4645"/>
    <w:rsid w:val="005C4C9A"/>
    <w:rsid w:val="005E13D9"/>
    <w:rsid w:val="005E1D4E"/>
    <w:rsid w:val="005F5309"/>
    <w:rsid w:val="006101B2"/>
    <w:rsid w:val="0062267C"/>
    <w:rsid w:val="0064102E"/>
    <w:rsid w:val="006456FF"/>
    <w:rsid w:val="00652E1E"/>
    <w:rsid w:val="00657A87"/>
    <w:rsid w:val="00675BA2"/>
    <w:rsid w:val="006A06B7"/>
    <w:rsid w:val="00724534"/>
    <w:rsid w:val="00741513"/>
    <w:rsid w:val="00746390"/>
    <w:rsid w:val="00746D5A"/>
    <w:rsid w:val="00753AE1"/>
    <w:rsid w:val="00755039"/>
    <w:rsid w:val="007727A8"/>
    <w:rsid w:val="00784865"/>
    <w:rsid w:val="00786252"/>
    <w:rsid w:val="00787FA0"/>
    <w:rsid w:val="007903B5"/>
    <w:rsid w:val="007964D3"/>
    <w:rsid w:val="007C1C0F"/>
    <w:rsid w:val="007C4E4B"/>
    <w:rsid w:val="007C7173"/>
    <w:rsid w:val="007D2EBA"/>
    <w:rsid w:val="007F6B3A"/>
    <w:rsid w:val="007F7DD5"/>
    <w:rsid w:val="00802423"/>
    <w:rsid w:val="00804D97"/>
    <w:rsid w:val="008127A6"/>
    <w:rsid w:val="00832A46"/>
    <w:rsid w:val="0084106E"/>
    <w:rsid w:val="00864FEE"/>
    <w:rsid w:val="00874275"/>
    <w:rsid w:val="00876541"/>
    <w:rsid w:val="008835AE"/>
    <w:rsid w:val="008936C2"/>
    <w:rsid w:val="008A07C3"/>
    <w:rsid w:val="008A12BE"/>
    <w:rsid w:val="008A4A77"/>
    <w:rsid w:val="008A5544"/>
    <w:rsid w:val="008A7847"/>
    <w:rsid w:val="008B063F"/>
    <w:rsid w:val="008B67C0"/>
    <w:rsid w:val="008D5FF7"/>
    <w:rsid w:val="008E3A43"/>
    <w:rsid w:val="008E4587"/>
    <w:rsid w:val="008E5F6A"/>
    <w:rsid w:val="00904397"/>
    <w:rsid w:val="009054AB"/>
    <w:rsid w:val="00912BB6"/>
    <w:rsid w:val="009405F6"/>
    <w:rsid w:val="00967B97"/>
    <w:rsid w:val="0098361D"/>
    <w:rsid w:val="00993A3D"/>
    <w:rsid w:val="00996FF5"/>
    <w:rsid w:val="009B5A26"/>
    <w:rsid w:val="009C472D"/>
    <w:rsid w:val="009C741A"/>
    <w:rsid w:val="009E661C"/>
    <w:rsid w:val="00A017C4"/>
    <w:rsid w:val="00A03E23"/>
    <w:rsid w:val="00A04938"/>
    <w:rsid w:val="00A165BE"/>
    <w:rsid w:val="00A25001"/>
    <w:rsid w:val="00A4110D"/>
    <w:rsid w:val="00A50232"/>
    <w:rsid w:val="00A575D3"/>
    <w:rsid w:val="00A77B3E"/>
    <w:rsid w:val="00A83F29"/>
    <w:rsid w:val="00A93EBD"/>
    <w:rsid w:val="00AB27D0"/>
    <w:rsid w:val="00AB4D62"/>
    <w:rsid w:val="00AE4837"/>
    <w:rsid w:val="00AF1960"/>
    <w:rsid w:val="00B01DF6"/>
    <w:rsid w:val="00B060E5"/>
    <w:rsid w:val="00B12F6C"/>
    <w:rsid w:val="00B22002"/>
    <w:rsid w:val="00B23A3C"/>
    <w:rsid w:val="00B2486C"/>
    <w:rsid w:val="00B306D2"/>
    <w:rsid w:val="00B36924"/>
    <w:rsid w:val="00B87DC2"/>
    <w:rsid w:val="00BA3FA2"/>
    <w:rsid w:val="00BA57A1"/>
    <w:rsid w:val="00BD28F8"/>
    <w:rsid w:val="00BF56EC"/>
    <w:rsid w:val="00BF7D1A"/>
    <w:rsid w:val="00C1550D"/>
    <w:rsid w:val="00C16C2B"/>
    <w:rsid w:val="00C2593A"/>
    <w:rsid w:val="00C51325"/>
    <w:rsid w:val="00C5186F"/>
    <w:rsid w:val="00C57343"/>
    <w:rsid w:val="00C5799D"/>
    <w:rsid w:val="00C66CCF"/>
    <w:rsid w:val="00C6745C"/>
    <w:rsid w:val="00C830B2"/>
    <w:rsid w:val="00CA2A55"/>
    <w:rsid w:val="00CA7144"/>
    <w:rsid w:val="00CB252D"/>
    <w:rsid w:val="00CB7006"/>
    <w:rsid w:val="00CC6256"/>
    <w:rsid w:val="00D035EB"/>
    <w:rsid w:val="00D228B3"/>
    <w:rsid w:val="00D2727C"/>
    <w:rsid w:val="00D276F2"/>
    <w:rsid w:val="00D35FE4"/>
    <w:rsid w:val="00D77496"/>
    <w:rsid w:val="00D77943"/>
    <w:rsid w:val="00DA1A1C"/>
    <w:rsid w:val="00DA4CE5"/>
    <w:rsid w:val="00DB75D6"/>
    <w:rsid w:val="00DB7DC8"/>
    <w:rsid w:val="00DC3A02"/>
    <w:rsid w:val="00DC6F75"/>
    <w:rsid w:val="00DD009E"/>
    <w:rsid w:val="00DE4E60"/>
    <w:rsid w:val="00DF3158"/>
    <w:rsid w:val="00DF479D"/>
    <w:rsid w:val="00DF4EFE"/>
    <w:rsid w:val="00E14315"/>
    <w:rsid w:val="00E2180E"/>
    <w:rsid w:val="00E21D4E"/>
    <w:rsid w:val="00E40733"/>
    <w:rsid w:val="00E4601C"/>
    <w:rsid w:val="00E740C1"/>
    <w:rsid w:val="00EC5D90"/>
    <w:rsid w:val="00ED3365"/>
    <w:rsid w:val="00ED510B"/>
    <w:rsid w:val="00EE386E"/>
    <w:rsid w:val="00EE451E"/>
    <w:rsid w:val="00EF7E1C"/>
    <w:rsid w:val="00F11CA3"/>
    <w:rsid w:val="00F86E9E"/>
    <w:rsid w:val="00F9744A"/>
    <w:rsid w:val="00FC4ABF"/>
    <w:rsid w:val="00FC73BB"/>
    <w:rsid w:val="00FD06B2"/>
    <w:rsid w:val="0A3F2830"/>
    <w:rsid w:val="0BA824EA"/>
    <w:rsid w:val="101460D1"/>
    <w:rsid w:val="14565551"/>
    <w:rsid w:val="17E45EF2"/>
    <w:rsid w:val="191454DF"/>
    <w:rsid w:val="1BE2378D"/>
    <w:rsid w:val="1DF90367"/>
    <w:rsid w:val="288E6D3C"/>
    <w:rsid w:val="374567AC"/>
    <w:rsid w:val="37FE654E"/>
    <w:rsid w:val="3A426DF0"/>
    <w:rsid w:val="3C485793"/>
    <w:rsid w:val="404B4E6D"/>
    <w:rsid w:val="40D75918"/>
    <w:rsid w:val="43BF3470"/>
    <w:rsid w:val="52FC5973"/>
    <w:rsid w:val="5EB20E1C"/>
    <w:rsid w:val="60DF69BA"/>
    <w:rsid w:val="6270097B"/>
    <w:rsid w:val="64BA2E6C"/>
    <w:rsid w:val="66B96287"/>
    <w:rsid w:val="68943174"/>
    <w:rsid w:val="708D2D85"/>
    <w:rsid w:val="7ED1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6993EB"/>
  <w15:docId w15:val="{A74C878C-CF4D-420B-B12D-B7DF7D90A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nhideWhenUsed/>
    <w:qFormat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7">
    <w:name w:val="header"/>
    <w:basedOn w:val="a"/>
    <w:link w:val="a8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annotation subject"/>
    <w:basedOn w:val="a3"/>
    <w:next w:val="a3"/>
    <w:link w:val="aa"/>
    <w:semiHidden/>
    <w:unhideWhenUsed/>
    <w:qFormat/>
    <w:rPr>
      <w:b/>
      <w:bCs/>
    </w:rPr>
  </w:style>
  <w:style w:type="table" w:styleId="ab">
    <w:name w:val="Table Grid"/>
    <w:basedOn w:val="a1"/>
    <w:uiPriority w:val="39"/>
    <w:qFormat/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nhideWhenUsed/>
    <w:qFormat/>
    <w:rPr>
      <w:color w:val="0000FF" w:themeColor="hyperlink"/>
      <w:u w:val="single"/>
    </w:rPr>
  </w:style>
  <w:style w:type="character" w:styleId="ad">
    <w:name w:val="annotation reference"/>
    <w:basedOn w:val="a0"/>
    <w:semiHidden/>
    <w:unhideWhenUsed/>
    <w:rPr>
      <w:sz w:val="16"/>
      <w:szCs w:val="16"/>
    </w:rPr>
  </w:style>
  <w:style w:type="character" w:customStyle="1" w:styleId="fontstyle0">
    <w:name w:val="fontstyle0"/>
    <w:basedOn w:val="a0"/>
    <w:qFormat/>
  </w:style>
  <w:style w:type="character" w:customStyle="1" w:styleId="a8">
    <w:name w:val="页眉 字符"/>
    <w:basedOn w:val="a0"/>
    <w:link w:val="a7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q4iawc">
    <w:name w:val="q4iawc"/>
    <w:basedOn w:val="a0"/>
    <w:qFormat/>
  </w:style>
  <w:style w:type="paragraph" w:customStyle="1" w:styleId="10">
    <w:name w:val="修订1"/>
    <w:hidden/>
    <w:uiPriority w:val="99"/>
    <w:semiHidden/>
    <w:qFormat/>
    <w:rPr>
      <w:sz w:val="24"/>
      <w:szCs w:val="24"/>
      <w:lang w:eastAsia="en-US"/>
    </w:rPr>
  </w:style>
  <w:style w:type="character" w:customStyle="1" w:styleId="a4">
    <w:name w:val="批注文字 字符"/>
    <w:basedOn w:val="a0"/>
    <w:link w:val="a3"/>
    <w:qFormat/>
  </w:style>
  <w:style w:type="character" w:customStyle="1" w:styleId="aa">
    <w:name w:val="批注主题 字符"/>
    <w:basedOn w:val="a4"/>
    <w:link w:val="a9"/>
    <w:semiHidden/>
    <w:qFormat/>
    <w:rPr>
      <w:b/>
      <w:bCs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paragraph" w:styleId="af">
    <w:name w:val="Revision"/>
    <w:hidden/>
    <w:uiPriority w:val="99"/>
    <w:semiHidden/>
    <w:rsid w:val="00B306D2"/>
    <w:rPr>
      <w:sz w:val="24"/>
      <w:szCs w:val="24"/>
      <w:lang w:eastAsia="en-US"/>
    </w:rPr>
  </w:style>
  <w:style w:type="character" w:styleId="af0">
    <w:name w:val="Unresolved Mention"/>
    <w:basedOn w:val="a0"/>
    <w:uiPriority w:val="99"/>
    <w:semiHidden/>
    <w:unhideWhenUsed/>
    <w:rsid w:val="00746D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liqiuyu00@bjmu.edu.c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553E5B24-DE29-43C3-A60F-8E25CB464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6</Pages>
  <Words>3301</Words>
  <Characters>18822</Characters>
  <Application>Microsoft Office Word</Application>
  <DocSecurity>0</DocSecurity>
  <Lines>156</Lines>
  <Paragraphs>44</Paragraphs>
  <ScaleCrop>false</ScaleCrop>
  <Company/>
  <LinksUpToDate>false</LinksUpToDate>
  <CharactersWithSpaces>2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Qiu yu</dc:creator>
  <cp:lastModifiedBy>BPG Wang,Jin-Lei</cp:lastModifiedBy>
  <cp:revision>9</cp:revision>
  <dcterms:created xsi:type="dcterms:W3CDTF">2023-03-17T04:49:00Z</dcterms:created>
  <dcterms:modified xsi:type="dcterms:W3CDTF">2023-03-20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00e068002c10d2a873702df7b83e84b22e9ab380673ae041e04d3a9a37fa7a</vt:lpwstr>
  </property>
  <property fmtid="{D5CDD505-2E9C-101B-9397-08002B2CF9AE}" pid="3" name="KSOProductBuildVer">
    <vt:lpwstr>2052-11.1.0.12132</vt:lpwstr>
  </property>
  <property fmtid="{D5CDD505-2E9C-101B-9397-08002B2CF9AE}" pid="4" name="ICV">
    <vt:lpwstr>080E19DD8A134EFDAACDB40BF38B57C2</vt:lpwstr>
  </property>
</Properties>
</file>